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6EF" w:rsidRPr="008967DA" w:rsidRDefault="00560D44" w:rsidP="008F4B85">
      <w:pPr>
        <w:jc w:val="center"/>
        <w:rPr>
          <w:b/>
          <w:u w:val="single"/>
        </w:rPr>
      </w:pPr>
      <w:r>
        <w:rPr>
          <w:b/>
          <w:u w:val="single"/>
        </w:rPr>
        <w:t>ASSIGNMENT 3</w:t>
      </w:r>
    </w:p>
    <w:p w:rsidR="008F4B85" w:rsidRDefault="008F4B85" w:rsidP="008F4B85">
      <w:pPr>
        <w:jc w:val="center"/>
        <w:rPr>
          <w:u w:val="single"/>
        </w:rPr>
      </w:pPr>
    </w:p>
    <w:p w:rsidR="00C83B25" w:rsidRDefault="00560D44" w:rsidP="00C83B25">
      <w:pPr>
        <w:rPr>
          <w:rStyle w:val="Strong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1</w:t>
      </w:r>
      <w:r w:rsidR="00C83B2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="00C83B25" w:rsidRPr="00C83B25">
        <w:rPr>
          <w:rStyle w:val="Strong"/>
          <w:color w:val="444444"/>
          <w:bdr w:val="none" w:sz="0" w:space="0" w:color="auto" w:frame="1"/>
        </w:rPr>
        <w:t>Create the following Databases.</w:t>
      </w:r>
    </w:p>
    <w:p w:rsidR="00C83B25" w:rsidRPr="00C83B25" w:rsidRDefault="00C83B25" w:rsidP="00C83B25">
      <w:pPr>
        <w:rPr>
          <w:rStyle w:val="Strong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>TABLE NAME:Salesmen</w:t>
      </w:r>
    </w:p>
    <w:p w:rsidR="00C83B25" w:rsidRPr="00C83B25" w:rsidRDefault="00C83B25" w:rsidP="002E140B">
      <w:pPr>
        <w:pStyle w:val="NoSpacing"/>
        <w:rPr>
          <w:rStyle w:val="Strong"/>
          <w:b w:val="0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ab/>
        <w:t xml:space="preserve">SNUM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SNAME         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CITY       </w:t>
      </w:r>
      <w:r w:rsidRPr="00C83B25">
        <w:rPr>
          <w:rStyle w:val="Strong"/>
          <w:color w:val="444444"/>
          <w:bdr w:val="none" w:sz="0" w:space="0" w:color="auto" w:frame="1"/>
        </w:rPr>
        <w:tab/>
        <w:t>COMMISSION</w:t>
      </w:r>
    </w:p>
    <w:p w:rsidR="00C83B25" w:rsidRDefault="00C83B25" w:rsidP="002E140B">
      <w:pPr>
        <w:pStyle w:val="NoSpacing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C83B25">
        <w:rPr>
          <w:shd w:val="clear" w:color="auto" w:fill="FEFDFA"/>
        </w:rPr>
        <w:t xml:space="preserve">1001  </w:t>
      </w:r>
      <w:r w:rsidRPr="00C83B25">
        <w:rPr>
          <w:shd w:val="clear" w:color="auto" w:fill="FEFDFA"/>
        </w:rPr>
        <w:tab/>
        <w:t xml:space="preserve">Piyush               London          </w:t>
      </w:r>
      <w:r w:rsidRPr="00C83B25">
        <w:rPr>
          <w:shd w:val="clear" w:color="auto" w:fill="FEFDFA"/>
        </w:rPr>
        <w:tab/>
        <w:t>12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2  </w:t>
      </w:r>
      <w:r w:rsidRPr="00C83B25">
        <w:rPr>
          <w:shd w:val="clear" w:color="auto" w:fill="FEFDFA"/>
        </w:rPr>
        <w:tab/>
        <w:t xml:space="preserve">Sejal           </w:t>
      </w:r>
      <w:r w:rsidR="00C04252">
        <w:rPr>
          <w:shd w:val="clear" w:color="auto" w:fill="FEFDFA"/>
        </w:rPr>
        <w:t xml:space="preserve">       Surat           </w:t>
      </w:r>
      <w:r w:rsidR="00C04252">
        <w:rPr>
          <w:shd w:val="clear" w:color="auto" w:fill="FEFDFA"/>
        </w:rPr>
        <w:tab/>
      </w:r>
      <w:r w:rsidRPr="00C83B25">
        <w:rPr>
          <w:shd w:val="clear" w:color="auto" w:fill="FEFDFA"/>
        </w:rPr>
        <w:t>13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4  </w:t>
      </w:r>
      <w:r w:rsidRPr="00C83B25">
        <w:rPr>
          <w:shd w:val="clear" w:color="auto" w:fill="FEFDFA"/>
        </w:rPr>
        <w:tab/>
        <w:t xml:space="preserve">Miti                   London          </w:t>
      </w:r>
      <w:r w:rsidRPr="00C83B25">
        <w:rPr>
          <w:shd w:val="clear" w:color="auto" w:fill="FEFDFA"/>
        </w:rPr>
        <w:tab/>
        <w:t>11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7  </w:t>
      </w:r>
      <w:r w:rsidRPr="00C83B25">
        <w:rPr>
          <w:shd w:val="clear" w:color="auto" w:fill="FEFDFA"/>
        </w:rPr>
        <w:tab/>
        <w:t xml:space="preserve">Rajesh               Baroda              </w:t>
      </w:r>
      <w:r w:rsidRPr="00C83B25">
        <w:rPr>
          <w:shd w:val="clear" w:color="auto" w:fill="FEFDFA"/>
        </w:rPr>
        <w:tab/>
        <w:t xml:space="preserve">15 %  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3  </w:t>
      </w:r>
      <w:r w:rsidRPr="00C83B25">
        <w:rPr>
          <w:shd w:val="clear" w:color="auto" w:fill="FEFDFA"/>
        </w:rPr>
        <w:tab/>
        <w:t xml:space="preserve">Anand               New Delhi       </w:t>
      </w:r>
      <w:r w:rsidRPr="00C83B25">
        <w:rPr>
          <w:shd w:val="clear" w:color="auto" w:fill="FEFDFA"/>
        </w:rPr>
        <w:tab/>
        <w:t>10 %</w:t>
      </w:r>
    </w:p>
    <w:p w:rsidR="00C83B25" w:rsidRPr="00C83B25" w:rsidRDefault="00C83B25" w:rsidP="00C83B25">
      <w:pPr>
        <w:rPr>
          <w:rFonts w:eastAsia="Times New Roman" w:cs="Times New Roman"/>
          <w:b/>
          <w:shd w:val="clear" w:color="auto" w:fill="FEFDFA"/>
        </w:rPr>
      </w:pP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2E140B">
        <w:rPr>
          <w:shd w:val="clear" w:color="auto" w:fill="FEFDFA"/>
        </w:rPr>
        <w:t xml:space="preserve">SNUM  </w:t>
      </w:r>
      <w:r w:rsidRPr="002E140B">
        <w:rPr>
          <w:shd w:val="clear" w:color="auto" w:fill="FEFDFA"/>
        </w:rPr>
        <w:tab/>
        <w:t>: A unique number assigned to each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SNAME </w:t>
      </w:r>
      <w:r w:rsidRPr="002E140B">
        <w:rPr>
          <w:shd w:val="clear" w:color="auto" w:fill="FEFDFA"/>
        </w:rPr>
        <w:tab/>
        <w:t>: The name of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CITY  </w:t>
      </w:r>
      <w:r w:rsidRPr="002E140B">
        <w:rPr>
          <w:shd w:val="clear" w:color="auto" w:fill="FEFDFA"/>
        </w:rPr>
        <w:tab/>
        <w:t>: The location of salesme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>COMMISSION: The Salemen's commission on orders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2E140B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>TABLE NAME: Customers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 xml:space="preserve">CNAME           </w:t>
      </w:r>
      <w:r>
        <w:rPr>
          <w:shd w:val="clear" w:color="auto" w:fill="FEFDFA"/>
        </w:rPr>
        <w:tab/>
        <w:t xml:space="preserve">CITY  </w:t>
      </w:r>
      <w:r>
        <w:rPr>
          <w:shd w:val="clear" w:color="auto" w:fill="FEFDFA"/>
        </w:rPr>
        <w:tab/>
        <w:t>RATING</w:t>
      </w:r>
      <w:r>
        <w:rPr>
          <w:shd w:val="clear" w:color="auto" w:fill="FEFDFA"/>
        </w:rPr>
        <w:tab/>
        <w:t>SNUM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-------------------------------------------------------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 xml:space="preserve">Harsh              London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2  </w:t>
      </w:r>
      <w:r>
        <w:rPr>
          <w:shd w:val="clear" w:color="auto" w:fill="FEFDFA"/>
        </w:rPr>
        <w:tab/>
        <w:t xml:space="preserve">Gita     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Rome    </w:t>
      </w:r>
      <w:r>
        <w:rPr>
          <w:shd w:val="clear" w:color="auto" w:fill="FEFDFA"/>
        </w:rPr>
        <w:tab/>
        <w:t xml:space="preserve">200 </w:t>
      </w:r>
      <w:r>
        <w:rPr>
          <w:shd w:val="clear" w:color="auto" w:fill="FEFDFA"/>
        </w:rPr>
        <w:tab/>
        <w:t>1003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3  </w:t>
      </w:r>
      <w:r>
        <w:rPr>
          <w:shd w:val="clear" w:color="auto" w:fill="FEFDFA"/>
        </w:rPr>
        <w:tab/>
        <w:t xml:space="preserve">Lalit                </w:t>
      </w:r>
      <w:r w:rsidR="00C83B25">
        <w:rPr>
          <w:shd w:val="clear" w:color="auto" w:fill="FEFDFA"/>
        </w:rPr>
        <w:t xml:space="preserve">Surat   </w:t>
      </w:r>
      <w:r w:rsidR="00C83B25">
        <w:rPr>
          <w:shd w:val="clear" w:color="auto" w:fill="FEFDFA"/>
        </w:rPr>
        <w:tab/>
        <w:t xml:space="preserve">2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4  </w:t>
      </w:r>
      <w:r>
        <w:rPr>
          <w:shd w:val="clear" w:color="auto" w:fill="FEFDFA"/>
        </w:rPr>
        <w:tab/>
        <w:t xml:space="preserve">Govind           </w:t>
      </w:r>
      <w:r w:rsidR="00C83B25">
        <w:rPr>
          <w:shd w:val="clear" w:color="auto" w:fill="FEFDFA"/>
        </w:rPr>
        <w:t xml:space="preserve">Bombay  </w:t>
      </w:r>
      <w:r w:rsidR="00C83B25">
        <w:rPr>
          <w:shd w:val="clear" w:color="auto" w:fill="FEFDFA"/>
        </w:rPr>
        <w:tab/>
        <w:t xml:space="preserve">3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6  </w:t>
      </w:r>
      <w:r>
        <w:rPr>
          <w:shd w:val="clear" w:color="auto" w:fill="FEFDFA"/>
        </w:rPr>
        <w:tab/>
        <w:t xml:space="preserve">Chirag             </w:t>
      </w:r>
      <w:r w:rsidR="00C83B25">
        <w:rPr>
          <w:shd w:val="clear" w:color="auto" w:fill="FEFDFA"/>
        </w:rPr>
        <w:t xml:space="preserve">London  </w:t>
      </w:r>
      <w:r w:rsidR="00C83B25">
        <w:rPr>
          <w:shd w:val="clear" w:color="auto" w:fill="FEFDFA"/>
        </w:rPr>
        <w:tab/>
        <w:t xml:space="preserve">100 </w:t>
      </w:r>
      <w:r w:rsidR="00C83B25"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C</w:t>
      </w:r>
      <w:r w:rsidR="002E140B">
        <w:rPr>
          <w:shd w:val="clear" w:color="auto" w:fill="FEFDFA"/>
        </w:rPr>
        <w:t xml:space="preserve">hinmay         Surat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300 </w:t>
      </w:r>
      <w:r>
        <w:rPr>
          <w:shd w:val="clear" w:color="auto" w:fill="FEFDFA"/>
        </w:rPr>
        <w:tab/>
        <w:t>1007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7  </w:t>
      </w:r>
      <w:r>
        <w:rPr>
          <w:shd w:val="clear" w:color="auto" w:fill="FEFDFA"/>
        </w:rPr>
        <w:tab/>
        <w:t xml:space="preserve">Pratik              Rome  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4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A unique number assigned to each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AME  : The name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ITY   : The location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RATING : A level of preference indicator given to this customer.</w:t>
      </w:r>
    </w:p>
    <w:p w:rsidR="00BB3236" w:rsidRPr="00283392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assigned to this customer.</w:t>
      </w: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C83B25" w:rsidRDefault="00C83B25" w:rsidP="00BB3236">
      <w:pPr>
        <w:pStyle w:val="NoSpacing"/>
        <w:ind w:firstLine="720"/>
        <w:rPr>
          <w:shd w:val="clear" w:color="auto" w:fill="FEFDFA"/>
        </w:rPr>
      </w:pPr>
      <w:r>
        <w:rPr>
          <w:shd w:val="clear" w:color="auto" w:fill="FEFDFA"/>
        </w:rPr>
        <w:t>TABLE NAME:Orders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</w:t>
      </w:r>
      <w:r>
        <w:rPr>
          <w:shd w:val="clear" w:color="auto" w:fill="FEFDFA"/>
        </w:rPr>
        <w:tab/>
        <w:t xml:space="preserve">AMOUNT     </w:t>
      </w:r>
      <w:r>
        <w:rPr>
          <w:shd w:val="clear" w:color="auto" w:fill="FEFDFA"/>
        </w:rPr>
        <w:tab/>
        <w:t xml:space="preserve">ODATE      </w:t>
      </w: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>SNUM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1   </w:t>
      </w:r>
      <w:r>
        <w:rPr>
          <w:shd w:val="clear" w:color="auto" w:fill="FEFDFA"/>
        </w:rPr>
        <w:tab/>
        <w:t>18.69</w:t>
      </w:r>
      <w:r>
        <w:rPr>
          <w:shd w:val="clear" w:color="auto" w:fill="FEFDFA"/>
        </w:rPr>
        <w:tab/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3  </w:t>
      </w:r>
      <w:r>
        <w:rPr>
          <w:shd w:val="clear" w:color="auto" w:fill="FEFDFA"/>
        </w:rPr>
        <w:tab/>
        <w:t xml:space="preserve">767.19         </w:t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>1001</w:t>
      </w:r>
    </w:p>
    <w:p w:rsidR="00C83B25" w:rsidRPr="00BB3236" w:rsidRDefault="00BB3236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ab/>
      </w:r>
      <w:r w:rsidRPr="00BB3236">
        <w:rPr>
          <w:rFonts w:eastAsia="Times New Roman" w:cs="Times New Roman"/>
          <w:shd w:val="clear" w:color="auto" w:fill="FEFDFA"/>
        </w:rPr>
        <w:t xml:space="preserve">3005 </w:t>
      </w:r>
      <w:r w:rsidRPr="00BB3236">
        <w:rPr>
          <w:rFonts w:eastAsia="Times New Roman" w:cs="Times New Roman"/>
          <w:shd w:val="clear" w:color="auto" w:fill="FEFDFA"/>
        </w:rPr>
        <w:tab/>
        <w:t xml:space="preserve">5160.45      </w:t>
      </w:r>
      <w:r w:rsidRPr="00BB3236">
        <w:rPr>
          <w:rFonts w:eastAsia="Times New Roman" w:cs="Times New Roman"/>
          <w:shd w:val="clear" w:color="auto" w:fill="FEFDFA"/>
        </w:rPr>
        <w:tab/>
      </w:r>
      <w:r w:rsidR="00C83B25" w:rsidRPr="00BB3236">
        <w:rPr>
          <w:rFonts w:eastAsia="Times New Roman" w:cs="Times New Roman"/>
          <w:shd w:val="clear" w:color="auto" w:fill="FEFDFA"/>
        </w:rPr>
        <w:t xml:space="preserve">10/03/97   </w:t>
      </w:r>
      <w:r w:rsidR="00C83B25" w:rsidRPr="00BB3236">
        <w:rPr>
          <w:rFonts w:eastAsia="Times New Roman" w:cs="Times New Roman"/>
          <w:shd w:val="clear" w:color="auto" w:fill="FEFDFA"/>
        </w:rPr>
        <w:tab/>
        <w:t xml:space="preserve">2003  </w:t>
      </w:r>
      <w:r w:rsidR="00C83B25"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6 </w:t>
      </w:r>
      <w:r w:rsidRPr="00BB3236">
        <w:rPr>
          <w:rFonts w:eastAsia="Times New Roman" w:cs="Times New Roman"/>
          <w:shd w:val="clear" w:color="auto" w:fill="FEFDFA"/>
        </w:rPr>
        <w:tab/>
        <w:t xml:space="preserve">1098.16   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10/03/97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 2008  </w:t>
      </w:r>
      <w:r w:rsidRPr="00BB3236">
        <w:rPr>
          <w:rFonts w:eastAsia="Times New Roman" w:cs="Times New Roman"/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9 </w:t>
      </w:r>
      <w:r w:rsidRPr="00BB3236">
        <w:rPr>
          <w:rFonts w:eastAsia="Times New Roman" w:cs="Times New Roman"/>
          <w:shd w:val="clear" w:color="auto" w:fill="FEFDFA"/>
        </w:rPr>
        <w:tab/>
        <w:t xml:space="preserve">1713.23        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2  </w:t>
      </w:r>
      <w:r w:rsidRPr="00BB3236">
        <w:rPr>
          <w:rFonts w:eastAsia="Times New Roman" w:cs="Times New Roman"/>
          <w:shd w:val="clear" w:color="auto" w:fill="FEFDFA"/>
        </w:rPr>
        <w:tab/>
        <w:t>1003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7   </w:t>
      </w:r>
      <w:r w:rsidRPr="00BB3236">
        <w:rPr>
          <w:rFonts w:eastAsia="Times New Roman" w:cs="Times New Roman"/>
          <w:shd w:val="clear" w:color="auto" w:fill="FEFDFA"/>
        </w:rPr>
        <w:tab/>
        <w:t>75.75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8 </w:t>
      </w:r>
      <w:r w:rsidRPr="00BB3236">
        <w:rPr>
          <w:rFonts w:eastAsia="Times New Roman" w:cs="Times New Roman"/>
          <w:shd w:val="clear" w:color="auto" w:fill="FEFDFA"/>
        </w:rPr>
        <w:tab/>
        <w:t xml:space="preserve">4723.00         10/05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0 </w:t>
      </w:r>
      <w:r w:rsidRPr="00BB3236">
        <w:rPr>
          <w:rFonts w:eastAsia="Times New Roman" w:cs="Times New Roman"/>
          <w:shd w:val="clear" w:color="auto" w:fill="FEFDFA"/>
        </w:rPr>
        <w:tab/>
        <w:t xml:space="preserve">1309.95 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1 </w:t>
      </w:r>
      <w:r w:rsidRPr="00BB3236">
        <w:rPr>
          <w:rFonts w:eastAsia="Times New Roman" w:cs="Times New Roman"/>
          <w:shd w:val="clear" w:color="auto" w:fill="FEFDFA"/>
        </w:rPr>
        <w:tab/>
        <w:t xml:space="preserve">9891.88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 : A unique number assigned to each order.  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AMOUNT : The amount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ODATE  : The date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The number of customer making the order.</w:t>
      </w:r>
    </w:p>
    <w:p w:rsidR="00C83B25" w:rsidRDefault="00C83B25" w:rsidP="00BB3236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>SNUM   : The number of salesman credited with the sale.</w:t>
      </w:r>
    </w:p>
    <w:p w:rsidR="001B48F1" w:rsidRDefault="001B48F1" w:rsidP="00BB3236">
      <w:pPr>
        <w:pStyle w:val="NoSpacing"/>
        <w:rPr>
          <w:shd w:val="clear" w:color="auto" w:fill="FEFDFA"/>
        </w:rPr>
      </w:pPr>
    </w:p>
    <w:p w:rsidR="001B48F1" w:rsidRPr="00CE690B" w:rsidRDefault="00CE690B" w:rsidP="00BB3236">
      <w:pPr>
        <w:pStyle w:val="NoSpacing"/>
        <w:rPr>
          <w:b/>
          <w:bCs/>
          <w:sz w:val="24"/>
          <w:szCs w:val="24"/>
          <w:shd w:val="clear" w:color="auto" w:fill="FEFDFA"/>
        </w:rPr>
      </w:pPr>
      <w:r w:rsidRPr="00CE690B">
        <w:rPr>
          <w:b/>
          <w:bCs/>
          <w:sz w:val="24"/>
          <w:szCs w:val="24"/>
          <w:shd w:val="clear" w:color="auto" w:fill="FEFDFA"/>
        </w:rPr>
        <w:t>Create table salesmen(snum number(6) primary key not null,sname varchar2(15),city varchar2(12),commission number(4));</w:t>
      </w:r>
    </w:p>
    <w:p w:rsidR="00CE690B" w:rsidRPr="00CE690B" w:rsidRDefault="00CE690B" w:rsidP="00BB3236">
      <w:pPr>
        <w:pStyle w:val="NoSpacing"/>
        <w:rPr>
          <w:b/>
          <w:bCs/>
          <w:sz w:val="24"/>
          <w:szCs w:val="24"/>
          <w:shd w:val="clear" w:color="auto" w:fill="FEFDFA"/>
        </w:rPr>
      </w:pPr>
    </w:p>
    <w:p w:rsidR="00CE690B" w:rsidRDefault="00CE690B" w:rsidP="00BB3236">
      <w:pPr>
        <w:pStyle w:val="NoSpacing"/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salesmen values (1001,'piyush','london','12');</w:t>
      </w:r>
    </w:p>
    <w:p w:rsidR="00CE690B" w:rsidRPr="00CE690B" w:rsidRDefault="00CE690B" w:rsidP="00BB3236">
      <w:pPr>
        <w:pStyle w:val="NoSpacing"/>
        <w:rPr>
          <w:b/>
          <w:bCs/>
          <w:sz w:val="24"/>
          <w:szCs w:val="24"/>
          <w:shd w:val="clear" w:color="auto" w:fill="FEFDFA"/>
        </w:rPr>
      </w:pPr>
      <w:r w:rsidRPr="00CE690B">
        <w:rPr>
          <w:b/>
          <w:bCs/>
          <w:sz w:val="24"/>
          <w:szCs w:val="24"/>
        </w:rPr>
        <w:t>insert into salesmen values (1002,'sejal','surat','13');</w:t>
      </w:r>
    </w:p>
    <w:p w:rsidR="00CE690B" w:rsidRPr="00CE690B" w:rsidRDefault="00CE690B" w:rsidP="00BB3236">
      <w:pPr>
        <w:pStyle w:val="NoSpacing"/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salesmen values (1004,'miti','london','11');</w:t>
      </w:r>
    </w:p>
    <w:p w:rsidR="00CE690B" w:rsidRDefault="00CE690B" w:rsidP="00CE690B">
      <w:pPr>
        <w:spacing w:line="240" w:lineRule="auto"/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salesmen values (1007,'rajesh','baroda','15');</w:t>
      </w:r>
    </w:p>
    <w:p w:rsidR="00CE690B" w:rsidRPr="00CE690B" w:rsidRDefault="00CE690B" w:rsidP="00CE690B">
      <w:pPr>
        <w:spacing w:line="240" w:lineRule="auto"/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salesmen values (1003,'anand','new delhi','10');</w:t>
      </w:r>
    </w:p>
    <w:p w:rsidR="00CE690B" w:rsidRPr="00CE690B" w:rsidRDefault="00CE690B" w:rsidP="00BB3236">
      <w:pPr>
        <w:pStyle w:val="NoSpacing"/>
        <w:rPr>
          <w:b/>
          <w:bCs/>
          <w:sz w:val="24"/>
          <w:szCs w:val="24"/>
          <w:shd w:val="clear" w:color="auto" w:fill="FEFDFA"/>
        </w:rPr>
      </w:pPr>
    </w:p>
    <w:p w:rsidR="00CE690B" w:rsidRDefault="00CE690B" w:rsidP="00BB3236">
      <w:pPr>
        <w:pStyle w:val="NoSpacing"/>
        <w:rPr>
          <w:shd w:val="clear" w:color="auto" w:fill="FEFDFA"/>
        </w:rPr>
      </w:pPr>
    </w:p>
    <w:p w:rsidR="001B48F1" w:rsidRDefault="001B48F1" w:rsidP="001B48F1">
      <w:pPr>
        <w:spacing w:line="240" w:lineRule="auto"/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create table customers (cnum number(6) prima</w:t>
      </w:r>
      <w:r w:rsidR="00CE690B">
        <w:rPr>
          <w:b/>
          <w:bCs/>
          <w:sz w:val="24"/>
          <w:szCs w:val="24"/>
        </w:rPr>
        <w:t>ry key not null,cname varchar2(</w:t>
      </w:r>
      <w:r w:rsidRPr="00CE690B">
        <w:rPr>
          <w:b/>
          <w:bCs/>
          <w:sz w:val="24"/>
          <w:szCs w:val="24"/>
        </w:rPr>
        <w:t>12),city varchar2(10),rating number(6),snum number(6) ,foreign key(snum) references salesmen(snum) );</w:t>
      </w:r>
    </w:p>
    <w:p w:rsidR="00CE690B" w:rsidRDefault="00CE690B" w:rsidP="001B48F1">
      <w:pPr>
        <w:spacing w:line="240" w:lineRule="auto"/>
        <w:rPr>
          <w:b/>
          <w:bCs/>
          <w:sz w:val="24"/>
          <w:szCs w:val="24"/>
        </w:rPr>
      </w:pP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customers values (2002,'gita','rome',200,1003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customers values (2003,'lalit','surat',200,1002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customers values (2004,'govind','bombay',300,1002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customers values (2006,'chirag','london',100,1001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customers values (2008,'chinmay','surat',300,1007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customers values (2007,'pratik','rome',100,1004);</w:t>
      </w:r>
    </w:p>
    <w:p w:rsidR="00CE690B" w:rsidRPr="00CE690B" w:rsidRDefault="00CE690B" w:rsidP="001B48F1">
      <w:pPr>
        <w:spacing w:line="240" w:lineRule="auto"/>
        <w:rPr>
          <w:b/>
          <w:bCs/>
          <w:sz w:val="24"/>
          <w:szCs w:val="24"/>
        </w:rPr>
      </w:pPr>
    </w:p>
    <w:p w:rsidR="001B48F1" w:rsidRPr="00CE690B" w:rsidRDefault="001B48F1" w:rsidP="00BB3236">
      <w:pPr>
        <w:pStyle w:val="NoSpacing"/>
        <w:rPr>
          <w:sz w:val="24"/>
          <w:szCs w:val="24"/>
          <w:shd w:val="clear" w:color="auto" w:fill="FEFDFA"/>
        </w:rPr>
      </w:pPr>
    </w:p>
    <w:p w:rsidR="001B48F1" w:rsidRPr="00CE690B" w:rsidRDefault="001B48F1" w:rsidP="001B48F1">
      <w:pPr>
        <w:spacing w:line="240" w:lineRule="auto"/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lastRenderedPageBreak/>
        <w:t>create table orders (onum number(6) primary key not null,amount</w:t>
      </w:r>
      <w:r w:rsidR="00CE690B">
        <w:rPr>
          <w:b/>
          <w:bCs/>
          <w:sz w:val="24"/>
          <w:szCs w:val="24"/>
        </w:rPr>
        <w:t xml:space="preserve"> number(8</w:t>
      </w:r>
      <w:r w:rsidRPr="00CE690B">
        <w:rPr>
          <w:b/>
          <w:bCs/>
          <w:sz w:val="24"/>
          <w:szCs w:val="24"/>
        </w:rPr>
        <w:t>,2)</w:t>
      </w:r>
    </w:p>
    <w:p w:rsidR="001B48F1" w:rsidRPr="00CE690B" w:rsidRDefault="001B48F1" w:rsidP="001B48F1">
      <w:pPr>
        <w:spacing w:line="240" w:lineRule="auto"/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,odate date,cnum number(6),snum number(6), foreign key(snum) references salesmen(snum),foreign key(cnum) references customers(cnum));</w:t>
      </w:r>
    </w:p>
    <w:p w:rsidR="001B48F1" w:rsidRDefault="001B48F1" w:rsidP="00BB3236">
      <w:pPr>
        <w:pStyle w:val="NoSpacing"/>
        <w:rPr>
          <w:shd w:val="clear" w:color="auto" w:fill="FEFDFA"/>
        </w:rPr>
      </w:pP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01,18.69,'10-mar-97',2008,1007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03,767.19,'10-mar-97',2001,1001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05,5160.45,'10-mar-97',2003,1002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06,1098.16,'10-mar-97',2008,1007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09,1713.23,'10-apr-97',2002,1003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07,75.75,'10-apr-97',2004,1002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08,4723.00,'10-may-97',2006,1001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10,1309.95,'10-jun-97',2004,1002);</w:t>
      </w:r>
    </w:p>
    <w:p w:rsidR="00CE690B" w:rsidRPr="00CE690B" w:rsidRDefault="00CE690B" w:rsidP="00CE690B">
      <w:pPr>
        <w:rPr>
          <w:b/>
          <w:bCs/>
          <w:sz w:val="24"/>
          <w:szCs w:val="24"/>
        </w:rPr>
      </w:pPr>
      <w:r w:rsidRPr="00CE690B">
        <w:rPr>
          <w:b/>
          <w:bCs/>
          <w:sz w:val="24"/>
          <w:szCs w:val="24"/>
        </w:rPr>
        <w:t>insert into orders values (3011,9891.88,'10-jun-97',2006,1001);</w:t>
      </w:r>
    </w:p>
    <w:p w:rsidR="001B48F1" w:rsidRPr="00CE690B" w:rsidRDefault="001B48F1" w:rsidP="00BB3236">
      <w:pPr>
        <w:pStyle w:val="NoSpacing"/>
        <w:rPr>
          <w:b/>
          <w:bCs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 and group by claus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Q5: Solve the following queries using above databases </w:t>
      </w:r>
    </w:p>
    <w:p w:rsidR="00560D44" w:rsidRPr="00453442" w:rsidRDefault="00560D44" w:rsidP="00453442">
      <w:pPr>
        <w:pStyle w:val="ListParagraph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453442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how the name of all customers with their salesman's name.</w:t>
      </w:r>
    </w:p>
    <w:p w:rsidR="00453442" w:rsidRDefault="00453442" w:rsidP="00453442">
      <w:pPr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53442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.cname,s.sname from salesmen s,customers c where c.snum=s.snum;</w:t>
      </w:r>
    </w:p>
    <w:p w:rsidR="0090090D" w:rsidRPr="00453442" w:rsidRDefault="0090090D" w:rsidP="00453442">
      <w:pPr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. List all customers and salesmen who shared a same city.</w:t>
      </w:r>
    </w:p>
    <w:p w:rsidR="00453442" w:rsidRDefault="00453442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53442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s.sname,c.cname from salesmen s,customers c where s.city=c.city;</w:t>
      </w:r>
    </w:p>
    <w:p w:rsidR="0090090D" w:rsidRDefault="0090090D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Pr="00453442" w:rsidRDefault="00453442" w:rsidP="00693E31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. </w:t>
      </w:r>
      <w:r w:rsidR="00560D44" w:rsidRPr="00453442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List all orders with the names of their customer and salesman.</w:t>
      </w:r>
    </w:p>
    <w:p w:rsidR="00453442" w:rsidRDefault="00453442" w:rsidP="00693E31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693E31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o.amount,c.cname,s.sname from orders o,customers c,salesmen s where o.cnum=c.cnum and o.snum=s.snum;</w:t>
      </w:r>
    </w:p>
    <w:p w:rsidR="0090090D" w:rsidRPr="00693E31" w:rsidRDefault="0090090D" w:rsidP="00693E31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481137" w:rsidRPr="0090090D" w:rsidRDefault="00560D44" w:rsidP="00481137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4. List  all orders by the customers not located in the</w:t>
      </w:r>
      <w:r w:rsidR="0090090D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same  city  as their salesman.</w:t>
      </w:r>
    </w:p>
    <w:p w:rsidR="0090090D" w:rsidRPr="006432D5" w:rsidRDefault="0090090D" w:rsidP="0090090D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6432D5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o.onum,o.amount from orders o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,customers c,salesmen s where  s.snum=c.snum and o.cnum=c.c</w:t>
      </w:r>
      <w:r w:rsidRPr="006432D5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num and c.city &lt;&gt; s.city;</w:t>
      </w:r>
    </w:p>
    <w:p w:rsidR="0090090D" w:rsidRDefault="0090090D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90090D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5. List  all customers serviced by salespeople with  commission  above 12%.</w:t>
      </w:r>
    </w:p>
    <w:p w:rsidR="00A94EFD" w:rsidRPr="0090090D" w:rsidRDefault="00A94EFD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.cnum, c.cname from customers c,</w:t>
      </w:r>
      <w:r w:rsidR="0031482A"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  <w:r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alesmen s where c.snum=s.snum and s.</w:t>
      </w:r>
      <w:r w:rsidR="0031482A"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ommission&gt;12;</w:t>
      </w:r>
      <w:r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</w:p>
    <w:p w:rsidR="00693E31" w:rsidRPr="00535A4E" w:rsidRDefault="00693E31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6. Calculate the amount of the salesman commission on each order by  a customer with rating above 100.</w:t>
      </w:r>
    </w:p>
    <w:p w:rsidR="00693E31" w:rsidRPr="00693E31" w:rsidRDefault="00693E31" w:rsidP="00693E3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693E3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 o.amount,o.onum,(s.commission*o.amount/100) commission_amount from</w:t>
      </w:r>
    </w:p>
    <w:p w:rsidR="00693E31" w:rsidRPr="00693E31" w:rsidRDefault="00693E31" w:rsidP="00693E3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693E3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ustomers c, orders o,salesmen s where o.cnum=c.cnum AND c.rating&gt;100 and o.snum</w:t>
      </w:r>
    </w:p>
    <w:p w:rsidR="0031482A" w:rsidRDefault="00693E31" w:rsidP="00693E3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693E3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=s.snum;</w:t>
      </w:r>
    </w:p>
    <w:p w:rsidR="00693E31" w:rsidRPr="00693E31" w:rsidRDefault="00693E31" w:rsidP="00693E3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3707A1" w:rsidRDefault="00560D44" w:rsidP="003707A1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7. Find  all  pairs  of customers having  the  same  rating  without duplication.</w:t>
      </w:r>
    </w:p>
    <w:p w:rsidR="003707A1" w:rsidRPr="003707A1" w:rsidRDefault="003707A1" w:rsidP="003707A1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3707A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1.cname,c2.cname from customers c1,customers c2 where c1.rating=c2.</w:t>
      </w:r>
    </w:p>
    <w:p w:rsidR="003707A1" w:rsidRDefault="003707A1" w:rsidP="003707A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707A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rating and c1.cname &lt; c2.cname;</w:t>
      </w:r>
    </w:p>
    <w:p w:rsidR="0090090D" w:rsidRDefault="0090090D" w:rsidP="003707A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9B3AF7" w:rsidRDefault="00560D44" w:rsidP="009B3AF7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8. List  all  customers located in cities  where  salesman  Sejal  has customers.</w:t>
      </w:r>
    </w:p>
    <w:p w:rsidR="009B3AF7" w:rsidRPr="009B3AF7" w:rsidRDefault="009B3AF7" w:rsidP="009B3AF7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B3AF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.cname from customers c where c.city IN (select c.city from custome</w:t>
      </w:r>
    </w:p>
    <w:p w:rsidR="009B3AF7" w:rsidRDefault="009B3AF7" w:rsidP="009B3AF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9B3AF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rs c where c.snum=(select s.snum from salesmen s where s.sname='sejal'));</w:t>
      </w:r>
    </w:p>
    <w:p w:rsidR="006432D5" w:rsidRDefault="006432D5" w:rsidP="009B3AF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9B3AF7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9. Find  all pairs of customers served by a single salesman  with  the salesman's name and no.</w:t>
      </w:r>
    </w:p>
    <w:p w:rsidR="00B5144E" w:rsidRDefault="00B5144E" w:rsidP="00B5144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1.cname,c2.cname,c1.snum from custom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ers c1, customers c2 where c1.s</w:t>
      </w: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num=c2.snum and c1.cname&lt;c2.cname;</w:t>
      </w:r>
    </w:p>
    <w:p w:rsidR="00B5144E" w:rsidRDefault="00B5144E" w:rsidP="00B5144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AF14B0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0. List all salesmen who are living in the same city without duplicate  rows.</w:t>
      </w:r>
    </w:p>
    <w:p w:rsidR="007776E8" w:rsidRDefault="007776E8" w:rsidP="00AF14B0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lastRenderedPageBreak/>
        <w:t>Select s1.sname,s2.sname from salesmen s1,salesmen s2 where s1.city=s2.city and s1.sname&lt;s2.sname;</w:t>
      </w:r>
    </w:p>
    <w:p w:rsidR="00BD3FC0" w:rsidRDefault="00BD3FC0" w:rsidP="00AF14B0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11. List all pairs of orders by a </w:t>
      </w:r>
      <w:r w:rsidRPr="00026702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given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customer with customer name.</w:t>
      </w:r>
    </w:p>
    <w:p w:rsidR="00B5144E" w:rsidRDefault="00B5144E" w:rsidP="00B5144E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257F82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 c.cname from orders o,customers c where o.cnum=c.cnum;</w:t>
      </w:r>
    </w:p>
    <w:p w:rsidR="00BD3FC0" w:rsidRDefault="00BD3FC0" w:rsidP="0095313A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2. Produce the name and city of all the customers with the same  rating as Harsh.</w:t>
      </w:r>
    </w:p>
    <w:p w:rsidR="000A41CF" w:rsidRDefault="000A41CF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600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elect cname, city from customers where cname!=’harsh’ and rating=(select rating from customers where cname=’harsh’); </w:t>
      </w:r>
    </w:p>
    <w:p w:rsidR="00BD3FC0" w:rsidRPr="00A60020" w:rsidRDefault="00BD3FC0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E57557" w:rsidRDefault="00E57557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3. Extract all orders of Miti.</w:t>
      </w:r>
    </w:p>
    <w:p w:rsidR="00A751D8" w:rsidRDefault="00A751D8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95C69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elect o.onum, o.amount from orders o where o.snum = (select s.snum from salesmen s where s.sname=’miti’);  </w:t>
      </w:r>
    </w:p>
    <w:p w:rsidR="00E57557" w:rsidRPr="00395C69" w:rsidRDefault="00E57557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4. Extract all orders of Baroda's salesmen.</w:t>
      </w:r>
    </w:p>
    <w:p w:rsidR="00A60020" w:rsidRDefault="00A60020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 o.amount from orders o where o.snum IN (select s.snum from salesmen s where s.city=’baroda’);</w:t>
      </w:r>
    </w:p>
    <w:p w:rsidR="00A60020" w:rsidRDefault="00A60020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  <w:t>Or</w:t>
      </w:r>
    </w:p>
    <w:p w:rsidR="00307C20" w:rsidRDefault="00A60020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Select </w:t>
      </w:r>
      <w:r w:rsidR="006432D5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o.onum, o.amount from orders o,salesmen s where o.snum=s.snum and s.city=’baroda’;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 </w:t>
      </w:r>
    </w:p>
    <w:p w:rsidR="00E57557" w:rsidRDefault="00E57557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5. Find all orders of the salesman who services 'Harsh'.</w:t>
      </w:r>
    </w:p>
    <w:p w:rsidR="00395C69" w:rsidRDefault="00395C69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elect o.onum, o.amount from orders </w:t>
      </w:r>
      <w:r w:rsidR="00513585"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o </w:t>
      </w: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where o.snum= (Select c.snum from customers </w:t>
      </w:r>
      <w:r w:rsidR="00513585"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c </w:t>
      </w: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where </w:t>
      </w:r>
      <w:r w:rsidR="00513585"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.</w:t>
      </w: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name=’harsh’);</w:t>
      </w:r>
    </w:p>
    <w:p w:rsidR="00307C20" w:rsidRPr="00307C20" w:rsidRDefault="00307C20" w:rsidP="00307C2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  <w:t>or</w:t>
      </w:r>
    </w:p>
    <w:p w:rsidR="00307C20" w:rsidRPr="00307C20" w:rsidRDefault="00307C20" w:rsidP="00307C2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o.onum, o.amount from orders o,customers c where o.snum=c.snum and c</w:t>
      </w:r>
    </w:p>
    <w:p w:rsidR="00307C20" w:rsidRPr="00307C20" w:rsidRDefault="00307C20" w:rsidP="00307C2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lastRenderedPageBreak/>
        <w:t>.cname='harsh'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6. List all orders that are greater than the average of October 4,1997.</w:t>
      </w:r>
    </w:p>
    <w:p w:rsidR="00242A41" w:rsidRDefault="00242A41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95C69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onum, amount from orders where amount &gt; (Select avg(amount) from orders where odate=’4-oct-97’);</w:t>
      </w:r>
    </w:p>
    <w:p w:rsidR="00E57557" w:rsidRPr="00395C69" w:rsidRDefault="00E57557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7. Find the average commission of salesmen in London</w:t>
      </w:r>
    </w:p>
    <w:p w:rsidR="00395C69" w:rsidRDefault="009B48A7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  <w:r w:rsidR="00395C69" w:rsidRPr="00395C69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avg(commission) from salesmen  where city=’london’;</w:t>
      </w:r>
    </w:p>
    <w:p w:rsidR="009B48A7" w:rsidRDefault="009B48A7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8. Find all orders attributed to salesmen in 'London' using  both  the subquery and join methods.</w:t>
      </w:r>
    </w:p>
    <w:p w:rsidR="00395C69" w:rsidRDefault="003071F2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 o.amount from orders o, salesmen s where o.snum=s.snum and s.city=’london’;</w:t>
      </w:r>
    </w:p>
    <w:p w:rsidR="00A60020" w:rsidRDefault="00A60020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  <w:t>or</w:t>
      </w:r>
    </w:p>
    <w:p w:rsidR="003071F2" w:rsidRDefault="002C25DA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 o.amount from orders o where o.snum IN (</w:t>
      </w:r>
      <w:r w:rsidR="003071F2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Select 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.snum from salesmen s where s.city=’london’);</w:t>
      </w:r>
    </w:p>
    <w:p w:rsidR="009B48A7" w:rsidRDefault="009B48A7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DB59BE" w:rsidRPr="00242A41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9. List the commission of all salesmen serving customers in 'London'.</w:t>
      </w:r>
    </w:p>
    <w:p w:rsidR="0032047B" w:rsidRDefault="00242A41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.commission from salesmen s where s.snum IN (</w:t>
      </w:r>
      <w:r w:rsidR="0032047B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.snum from customers c where c.city=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london</w:t>
      </w:r>
      <w:r w:rsidR="0032047B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);</w:t>
      </w:r>
    </w:p>
    <w:p w:rsidR="009B48A7" w:rsidRPr="00DB59BE" w:rsidRDefault="009B48A7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0. Find all customers whose cnum is 1000 above than the snum of Sejal.</w:t>
      </w:r>
    </w:p>
    <w:p w:rsidR="002E5F57" w:rsidRDefault="002E5F57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2B1A8B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.cnum, c.cname from customers c where c.cnum -1000 &gt; (select snum from salesmen where sname=’sejal’</w:t>
      </w:r>
      <w:r w:rsidR="002B1A8B" w:rsidRPr="002B1A8B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);</w:t>
      </w:r>
    </w:p>
    <w:p w:rsidR="009B48A7" w:rsidRPr="002B1A8B" w:rsidRDefault="009B48A7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1. Count the no. of customers with the rating above than the average of 'Surat'.</w:t>
      </w:r>
    </w:p>
    <w:p w:rsidR="00D95E8B" w:rsidRDefault="00DB59BE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ount(*) from customers where rating&gt;(</w:t>
      </w:r>
      <w:r w:rsidR="002B1A8B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avg(rating) from customers where city=’surat’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);</w:t>
      </w:r>
    </w:p>
    <w:p w:rsidR="009B48A7" w:rsidRDefault="009B48A7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22. List all orders of the customer 'Chirag'.</w:t>
      </w:r>
    </w:p>
    <w:p w:rsidR="00026702" w:rsidRDefault="00026702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2E5F5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elect o.onum,o.amount from orders o where o.cnum=(select cnum from customers where </w:t>
      </w:r>
      <w:r w:rsidR="002E5F57" w:rsidRPr="002E5F5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name=’chirag’);</w:t>
      </w:r>
    </w:p>
    <w:p w:rsidR="00D95E8B" w:rsidRPr="002E5F57" w:rsidRDefault="00D95E8B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3. Produce the name and rating of all customers who have above  average orders.</w:t>
      </w:r>
    </w:p>
    <w:p w:rsidR="00F91147" w:rsidRPr="00F91147" w:rsidRDefault="00F91147" w:rsidP="00F9114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F9114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name,rating from customers where cnum IN (select distinct(cnum) fro</w:t>
      </w:r>
    </w:p>
    <w:p w:rsidR="006432D5" w:rsidRDefault="00F91147" w:rsidP="00F9114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F9114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m orders where amount &gt; (select avg(amount) from orders));</w:t>
      </w:r>
    </w:p>
    <w:p w:rsidR="00D95E8B" w:rsidRDefault="00D95E8B" w:rsidP="00F9114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4. Select  the total amount in orders for each salesman for  whom  this total is greater than the amount of the largest order in the table.</w:t>
      </w:r>
    </w:p>
    <w:p w:rsidR="00B352FE" w:rsidRPr="00B352FE" w:rsidRDefault="00B352FE" w:rsidP="00B352F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B352F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um(amount) from orders group by snum having sum(amount) &gt; (Select max(amount) from orders);</w:t>
      </w:r>
    </w:p>
    <w:p w:rsidR="00B352FE" w:rsidRDefault="00B352FE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D95E8B" w:rsidRDefault="00D95E8B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5. List  the  name and number of all salesmen who has  more  than  one customer.</w:t>
      </w:r>
    </w:p>
    <w:p w:rsidR="00690EA3" w:rsidRDefault="00621DF1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621DF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num, sname from salesmen where snum IN (</w:t>
      </w:r>
      <w:r w:rsidR="00690EA3" w:rsidRPr="00621DF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num from customers group by snum</w:t>
      </w:r>
      <w:r w:rsidRPr="00621DF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having count(*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  <w:r w:rsidRPr="00621DF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&gt;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  <w:r w:rsidRPr="00621DF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1)</w:t>
      </w:r>
      <w:r w:rsidR="00690EA3" w:rsidRPr="00621DF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;</w:t>
      </w:r>
    </w:p>
    <w:p w:rsidR="00621DF1" w:rsidRPr="00621DF1" w:rsidRDefault="00621DF1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6. Find all orders with amount atleast equal to the average amounts for their customers.</w:t>
      </w:r>
    </w:p>
    <w:p w:rsidR="00B5144E" w:rsidRPr="00164884" w:rsidRDefault="00B5144E" w:rsidP="00B5144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</w:t>
      </w:r>
      <w:r w:rsidRPr="00164884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elect onum,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Pr="00164884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amount from orders a ,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Pr="00164884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(select avg(amount) avg_amount, cnum from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Pr="00164884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orders group by cnum) b where a.cnum=b.cnum and a.amount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Pr="00164884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&gt;=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Pr="00164884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b.avg_amount;</w:t>
      </w:r>
    </w:p>
    <w:p w:rsidR="009B48A7" w:rsidRDefault="009B48A7" w:rsidP="00AB764B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7. Calculate  the total amount ordered on each day  eliminating  those days  where  the  total amount was not atleast  Rs.  2000  above  the maximum amount of that day.</w:t>
      </w:r>
    </w:p>
    <w:p w:rsidR="00FA7F84" w:rsidRPr="00FF2B40" w:rsidRDefault="00FA7F84" w:rsidP="00FA7F8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B23B42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um(amount) from orders gro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up by odate having sum(amount) &gt;</w:t>
      </w:r>
      <w:r w:rsidRPr="00B23B42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(Select max(amount)+2000 from orders group by odate ) ;</w:t>
      </w:r>
    </w:p>
    <w:p w:rsidR="00D95E8B" w:rsidRDefault="00D95E8B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28. Select  the name and number of all salesmen who have  customers  in their cities who they do not service.</w:t>
      </w:r>
    </w:p>
    <w:p w:rsidR="00FA7F84" w:rsidRDefault="00FA7F84" w:rsidP="00FA7F8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B26E1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distinct s.snum,s.sname from customers c,salesmen s where s.city=c.city and s.snum &lt; &gt;c.snum;</w:t>
      </w:r>
    </w:p>
    <w:p w:rsidR="00B23B42" w:rsidRDefault="00B23B42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68658C" w:rsidRDefault="0068658C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9. Find  the  number of all the  salesmen  having  multiple  customers using EXIST.</w:t>
      </w:r>
    </w:p>
    <w:p w:rsidR="00FA7F84" w:rsidRPr="00781F4A" w:rsidRDefault="00FA7F84" w:rsidP="00FA7F8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</w:t>
      </w:r>
      <w:r w:rsidRPr="00781F4A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elect  distinct snum from customers a where exists (select snum from custo</w:t>
      </w:r>
    </w:p>
    <w:p w:rsidR="00FA7F84" w:rsidRPr="00781F4A" w:rsidRDefault="00FA7F84" w:rsidP="00FA7F8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781F4A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mers b where a.snum=b.snum and a.cname&lt;&gt; b.cname);</w:t>
      </w:r>
    </w:p>
    <w:p w:rsidR="00D95E8B" w:rsidRDefault="00D95E8B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0. Find the name,number and city of all the salesmen  having  multiple customers using EXIST.</w:t>
      </w:r>
    </w:p>
    <w:p w:rsidR="00FA7F84" w:rsidRPr="00781F4A" w:rsidRDefault="00FA7F84" w:rsidP="00FA7F8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781F4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snum,sname,city from salesmen where snum IN( select snum from customers a where exists (select snum from customers b where a.snum=b.snum and a.cname&lt;&gt; b.cname));</w:t>
      </w:r>
    </w:p>
    <w:p w:rsidR="00D95E8B" w:rsidRDefault="00D95E8B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1. Find  the name and number of all the salesmen who  serve  only  one customer.</w:t>
      </w:r>
    </w:p>
    <w:p w:rsidR="004B6F97" w:rsidRPr="004B6F97" w:rsidRDefault="004B6F97" w:rsidP="004B6F97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4B6F9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num,sname from salesmen where snum IN (select snum from customers g</w:t>
      </w:r>
    </w:p>
    <w:p w:rsidR="004B6F97" w:rsidRPr="004B6F97" w:rsidRDefault="004B6F97" w:rsidP="004B6F97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4B6F9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roup by snum having count(*) = 1);</w:t>
      </w:r>
    </w:p>
    <w:p w:rsidR="004B6F97" w:rsidRDefault="004B6F97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2. Find all salesmen with more than one </w:t>
      </w:r>
      <w:r w:rsidRPr="004C356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urrent order.</w:t>
      </w:r>
    </w:p>
    <w:p w:rsidR="0028053F" w:rsidRDefault="004C356F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4C356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num from orders group by snum having count(*)&gt;1;</w:t>
      </w:r>
    </w:p>
    <w:p w:rsidR="005D02D8" w:rsidRPr="004C356F" w:rsidRDefault="005D02D8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CB52B3" w:rsidRPr="00FA7F8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3. Display the customer information if and only if one or more of  the customers in are located in 'Surat.</w:t>
      </w:r>
    </w:p>
    <w:p w:rsidR="00FA7F84" w:rsidRDefault="00FA7F84" w:rsidP="00FA7F8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57E3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t cnum,cname,city from customers where</w:t>
      </w:r>
      <w:r w:rsidRPr="00357E3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(select count(*) from customers where city=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urat</w:t>
      </w:r>
      <w:r w:rsidRPr="00357E3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’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&gt;1</w:t>
      </w:r>
      <w:r w:rsidRPr="00357E3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;</w:t>
      </w:r>
    </w:p>
    <w:p w:rsidR="00D63500" w:rsidRPr="00357E37" w:rsidRDefault="00D63500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 xml:space="preserve">34. Find  all salesmen who have customers with more  than  one  </w:t>
      </w:r>
      <w:r w:rsidRPr="005123D4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urrent order.</w:t>
      </w:r>
    </w:p>
    <w:p w:rsidR="00FA7F84" w:rsidRDefault="00FA7F84" w:rsidP="00FA7F8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4523CC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num from customers where cnum IN(select cnum from orders group by cnum having count(*) &gt;1);</w:t>
      </w:r>
    </w:p>
    <w:p w:rsidR="005123D4" w:rsidRDefault="005123D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5. Find all salesmen who have customers with rating &gt; 300 using  EXIST and using join.</w:t>
      </w:r>
    </w:p>
    <w:p w:rsidR="005123D4" w:rsidRDefault="005123D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Select snum, sname from salesmen s where EXISTS (select snum from customers c where c.rating&gt;200 and s.snum=c.snum); </w:t>
      </w:r>
    </w:p>
    <w:p w:rsidR="005123D4" w:rsidRDefault="005123D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6. Find all orders with amounts smaller than any amount for a  customer in 'London'.</w:t>
      </w:r>
    </w:p>
    <w:p w:rsidR="005123D4" w:rsidRPr="00FA7F84" w:rsidRDefault="00D95E8B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Select onum,amount from orders where amount &lt; ANY (Select amount from orders where cnum IN (Select cnum from customers where city=’london’)); </w:t>
      </w:r>
    </w:p>
    <w:p w:rsidR="005123D4" w:rsidRDefault="005123D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7. Find all the customers who have greater rating than every  customer in 'Rome'.</w:t>
      </w:r>
    </w:p>
    <w:p w:rsidR="005123D4" w:rsidRDefault="00D95E8B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rating</w:t>
      </w:r>
      <w:r w:rsidR="009B709A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,cnum,cna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from customers where rating &gt; ALL (select rating from customers where city=’rome’);</w:t>
      </w:r>
    </w:p>
    <w:p w:rsidR="009B709A" w:rsidRPr="009B709A" w:rsidRDefault="000C3C5A" w:rsidP="009B709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  <w:t>OR</w:t>
      </w:r>
    </w:p>
    <w:p w:rsidR="009B709A" w:rsidRPr="009B709A" w:rsidRDefault="009B709A" w:rsidP="004C40DD">
      <w:pPr>
        <w:tabs>
          <w:tab w:val="right" w:pos="9360"/>
        </w:tabs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9B709A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Select c1.rating,c1.cnum,c1.cname from customers c1 where c1.rating &gt; ALL (</w:t>
      </w:r>
      <w:r w:rsidR="004C40DD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</w:p>
    <w:p w:rsidR="009B709A" w:rsidRDefault="009B709A" w:rsidP="009B709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9B709A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2.rating from customers c2 where c2.city='rome');</w:t>
      </w:r>
    </w:p>
    <w:p w:rsidR="009B709A" w:rsidRPr="00D95E8B" w:rsidRDefault="000C3C5A" w:rsidP="009B709A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  <w:t>OR</w:t>
      </w:r>
    </w:p>
    <w:p w:rsidR="000C3C5A" w:rsidRDefault="00D95E8B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1.rating,c1.cname,c1.cnum from customers</w:t>
      </w:r>
      <w:r w:rsidR="009B709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c1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where</w:t>
      </w:r>
      <w:r w:rsidR="004D38A3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NOT EXISTS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(select </w:t>
      </w:r>
      <w:r w:rsidR="009B709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c2.rating</w:t>
      </w:r>
      <w:r w:rsidR="00350DDB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from customers c2 where c2.city=’rome’ AND </w:t>
      </w:r>
      <w:r w:rsidR="009B709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c1.rating &lt;= </w:t>
      </w:r>
      <w:r w:rsidR="00350DDB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c2.rating); </w:t>
      </w:r>
      <w:r w:rsidR="000C3C5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</w:p>
    <w:p w:rsidR="00D95E8B" w:rsidRDefault="00D95E8B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8. Select all customers whose rating doesn't match with any rating  of customer of 'Surat'.</w:t>
      </w:r>
    </w:p>
    <w:p w:rsidR="00D63500" w:rsidRPr="00D63500" w:rsidRDefault="00D63500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D6350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name fr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om customers where rating NOT IN</w:t>
      </w:r>
      <w:r w:rsidRPr="00D6350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(Select rating from customers where city=’surat’);</w:t>
      </w:r>
    </w:p>
    <w:p w:rsidR="00197D8B" w:rsidRPr="00197D8B" w:rsidRDefault="00197D8B" w:rsidP="00197D8B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  <w:t>OR</w:t>
      </w:r>
    </w:p>
    <w:p w:rsidR="00197D8B" w:rsidRPr="00197D8B" w:rsidRDefault="00197D8B" w:rsidP="00197D8B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197D8B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name from customers where rating != ALL (Select rating from custome</w:t>
      </w:r>
    </w:p>
    <w:p w:rsidR="00D63500" w:rsidRDefault="00197D8B" w:rsidP="00197D8B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197D8B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lastRenderedPageBreak/>
        <w:t>rs where city='surat');</w:t>
      </w:r>
    </w:p>
    <w:p w:rsidR="00197D8B" w:rsidRDefault="00197D8B" w:rsidP="00197D8B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9. List all customers whose ratings are equal to or greater than ANY of  'Sejal'.</w:t>
      </w:r>
    </w:p>
    <w:p w:rsidR="005123D4" w:rsidRPr="00FA7F84" w:rsidRDefault="00FA7F84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7418D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num,rating from customers where rating &gt;= ANY(Select rating from customers where snum =(Select snum from salesmen where sname=’sejal’))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0. List  all orders for amount greater than any for the  customers  in  London.</w:t>
      </w:r>
    </w:p>
    <w:p w:rsidR="00A42748" w:rsidRDefault="00F700A9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Select onum,amount from orders where amount &gt; ANY (Select amount from orders where cnum IN (Select cnum from customers where city=’london’)); </w:t>
      </w:r>
    </w:p>
    <w:p w:rsidR="005123D4" w:rsidRDefault="005123D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1. Find all salesmen and customers located in London.</w:t>
      </w:r>
    </w:p>
    <w:p w:rsidR="00A15FBF" w:rsidRDefault="00A15FBF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name </w:t>
      </w: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from salesmen s where s.city=’london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UNION select </w:t>
      </w: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.cna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from </w:t>
      </w: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customers c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where </w:t>
      </w: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.city=’london’;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</w:p>
    <w:p w:rsidR="005D02D8" w:rsidRPr="00A15FBF" w:rsidRDefault="005D02D8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2. Find out which salesman produce largest and smallest orders on  each date.</w:t>
      </w:r>
    </w:p>
    <w:p w:rsidR="00FA7F84" w:rsidRDefault="00FA7F84" w:rsidP="00FA7F8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750228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1.odate, o1.snum lrgst_amt_snum,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Pr="00750228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o1.amount lrgst_amount, o2.snum smalst_ordr_snum,o2.amount smalst_amt from orders o1,orders o2 where (o1.amount,o2.amount) IN(select max(amount),min(amount) from orders group by odate);</w:t>
      </w: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0C05EE" w:rsidRDefault="000C05EE" w:rsidP="000C05EE">
      <w:r>
        <w:t>Q2. Create the tables Employees and Departments having the following structures:</w:t>
      </w:r>
    </w:p>
    <w:p w:rsidR="000C05EE" w:rsidRDefault="000C05EE" w:rsidP="000C05EE">
      <w:r>
        <w:t xml:space="preserve">       Sample table: Employees  </w:t>
      </w:r>
      <w:r>
        <w:tab/>
      </w:r>
      <w:r>
        <w:tab/>
      </w: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69"/>
        <w:gridCol w:w="1962"/>
        <w:gridCol w:w="1957"/>
        <w:gridCol w:w="1922"/>
        <w:gridCol w:w="2198"/>
      </w:tblGrid>
      <w:tr w:rsidR="000C05EE" w:rsidTr="00D95E8B">
        <w:trPr>
          <w:trHeight w:val="320"/>
        </w:trPr>
        <w:tc>
          <w:tcPr>
            <w:tcW w:w="1969" w:type="dxa"/>
          </w:tcPr>
          <w:p w:rsidR="000C05EE" w:rsidRDefault="000C05EE" w:rsidP="00D95E8B">
            <w:r>
              <w:t>EMPLOYEE_ID</w:t>
            </w:r>
          </w:p>
        </w:tc>
        <w:tc>
          <w:tcPr>
            <w:tcW w:w="1962" w:type="dxa"/>
          </w:tcPr>
          <w:p w:rsidR="000C05EE" w:rsidRDefault="000C05EE" w:rsidP="00D95E8B">
            <w:r>
              <w:t>FIRST_NAME</w:t>
            </w:r>
          </w:p>
        </w:tc>
        <w:tc>
          <w:tcPr>
            <w:tcW w:w="1957" w:type="dxa"/>
          </w:tcPr>
          <w:p w:rsidR="000C05EE" w:rsidRDefault="000C05EE" w:rsidP="00D95E8B">
            <w:r>
              <w:t>LAST_NAME</w:t>
            </w:r>
          </w:p>
        </w:tc>
        <w:tc>
          <w:tcPr>
            <w:tcW w:w="1922" w:type="dxa"/>
          </w:tcPr>
          <w:p w:rsidR="000C05EE" w:rsidRDefault="000C05EE" w:rsidP="00D95E8B">
            <w:r>
              <w:t>SALARY</w:t>
            </w:r>
          </w:p>
        </w:tc>
        <w:tc>
          <w:tcPr>
            <w:tcW w:w="2198" w:type="dxa"/>
          </w:tcPr>
          <w:p w:rsidR="000C05EE" w:rsidRDefault="000C05EE" w:rsidP="00D95E8B">
            <w:r>
              <w:t>DEPARTMENT_ID</w:t>
            </w:r>
          </w:p>
        </w:tc>
      </w:tr>
      <w:tr w:rsidR="000C05EE" w:rsidTr="00D95E8B">
        <w:trPr>
          <w:trHeight w:val="320"/>
        </w:trPr>
        <w:tc>
          <w:tcPr>
            <w:tcW w:w="1969" w:type="dxa"/>
          </w:tcPr>
          <w:p w:rsidR="000C05EE" w:rsidRDefault="000C05EE" w:rsidP="00D95E8B">
            <w:r>
              <w:t>111</w:t>
            </w:r>
          </w:p>
        </w:tc>
        <w:tc>
          <w:tcPr>
            <w:tcW w:w="1962" w:type="dxa"/>
          </w:tcPr>
          <w:p w:rsidR="000C05EE" w:rsidRDefault="000C05EE" w:rsidP="00D95E8B">
            <w:r>
              <w:t>Steven</w:t>
            </w:r>
          </w:p>
        </w:tc>
        <w:tc>
          <w:tcPr>
            <w:tcW w:w="1957" w:type="dxa"/>
          </w:tcPr>
          <w:p w:rsidR="000C05EE" w:rsidRDefault="000C05EE" w:rsidP="00D95E8B">
            <w:r>
              <w:t>King</w:t>
            </w:r>
          </w:p>
        </w:tc>
        <w:tc>
          <w:tcPr>
            <w:tcW w:w="1922" w:type="dxa"/>
          </w:tcPr>
          <w:p w:rsidR="000C05EE" w:rsidRDefault="000C05EE" w:rsidP="00D95E8B">
            <w:r>
              <w:t>24000</w:t>
            </w:r>
          </w:p>
        </w:tc>
        <w:tc>
          <w:tcPr>
            <w:tcW w:w="2198" w:type="dxa"/>
          </w:tcPr>
          <w:p w:rsidR="000C05EE" w:rsidRDefault="000C05EE" w:rsidP="00D95E8B">
            <w:r>
              <w:t>20</w:t>
            </w:r>
          </w:p>
        </w:tc>
      </w:tr>
      <w:tr w:rsidR="000C05EE" w:rsidTr="00D95E8B">
        <w:trPr>
          <w:trHeight w:val="320"/>
        </w:trPr>
        <w:tc>
          <w:tcPr>
            <w:tcW w:w="1969" w:type="dxa"/>
          </w:tcPr>
          <w:p w:rsidR="000C05EE" w:rsidRDefault="000C05EE" w:rsidP="00D95E8B">
            <w:r>
              <w:t>112</w:t>
            </w:r>
          </w:p>
        </w:tc>
        <w:tc>
          <w:tcPr>
            <w:tcW w:w="1962" w:type="dxa"/>
          </w:tcPr>
          <w:p w:rsidR="000C05EE" w:rsidRDefault="000C05EE" w:rsidP="00D95E8B">
            <w:r>
              <w:t>John</w:t>
            </w:r>
          </w:p>
        </w:tc>
        <w:tc>
          <w:tcPr>
            <w:tcW w:w="1957" w:type="dxa"/>
          </w:tcPr>
          <w:p w:rsidR="000C05EE" w:rsidRDefault="000C05EE" w:rsidP="00D95E8B">
            <w:r>
              <w:t>Hopkings</w:t>
            </w:r>
          </w:p>
        </w:tc>
        <w:tc>
          <w:tcPr>
            <w:tcW w:w="1922" w:type="dxa"/>
          </w:tcPr>
          <w:p w:rsidR="000C05EE" w:rsidRDefault="000C05EE" w:rsidP="00D95E8B">
            <w:r>
              <w:t>12000</w:t>
            </w:r>
          </w:p>
        </w:tc>
        <w:tc>
          <w:tcPr>
            <w:tcW w:w="2198" w:type="dxa"/>
          </w:tcPr>
          <w:p w:rsidR="000C05EE" w:rsidRDefault="000C05EE" w:rsidP="00D95E8B">
            <w:r>
              <w:t>30</w:t>
            </w:r>
          </w:p>
        </w:tc>
      </w:tr>
      <w:tr w:rsidR="000C05EE" w:rsidTr="00D95E8B">
        <w:trPr>
          <w:trHeight w:val="320"/>
        </w:trPr>
        <w:tc>
          <w:tcPr>
            <w:tcW w:w="1969" w:type="dxa"/>
          </w:tcPr>
          <w:p w:rsidR="000C05EE" w:rsidRDefault="000C05EE" w:rsidP="00D95E8B">
            <w:r>
              <w:t>113</w:t>
            </w:r>
          </w:p>
        </w:tc>
        <w:tc>
          <w:tcPr>
            <w:tcW w:w="1962" w:type="dxa"/>
          </w:tcPr>
          <w:p w:rsidR="000C05EE" w:rsidRDefault="000C05EE" w:rsidP="00D95E8B">
            <w:r>
              <w:t>Alexander</w:t>
            </w:r>
          </w:p>
        </w:tc>
        <w:tc>
          <w:tcPr>
            <w:tcW w:w="1957" w:type="dxa"/>
          </w:tcPr>
          <w:p w:rsidR="000C05EE" w:rsidRDefault="000C05EE" w:rsidP="00D95E8B">
            <w:r>
              <w:t>Roy</w:t>
            </w:r>
          </w:p>
        </w:tc>
        <w:tc>
          <w:tcPr>
            <w:tcW w:w="1922" w:type="dxa"/>
          </w:tcPr>
          <w:p w:rsidR="000C05EE" w:rsidRDefault="000C05EE" w:rsidP="00D95E8B">
            <w:r>
              <w:t>10000</w:t>
            </w:r>
          </w:p>
        </w:tc>
        <w:tc>
          <w:tcPr>
            <w:tcW w:w="2198" w:type="dxa"/>
          </w:tcPr>
          <w:p w:rsidR="000C05EE" w:rsidRDefault="000C05EE" w:rsidP="00D95E8B">
            <w:r>
              <w:t>20</w:t>
            </w:r>
          </w:p>
        </w:tc>
      </w:tr>
      <w:tr w:rsidR="000C05EE" w:rsidTr="00D95E8B">
        <w:trPr>
          <w:trHeight w:val="320"/>
        </w:trPr>
        <w:tc>
          <w:tcPr>
            <w:tcW w:w="1969" w:type="dxa"/>
          </w:tcPr>
          <w:p w:rsidR="000C05EE" w:rsidRDefault="000C05EE" w:rsidP="00D95E8B">
            <w:r>
              <w:t>114</w:t>
            </w:r>
          </w:p>
        </w:tc>
        <w:tc>
          <w:tcPr>
            <w:tcW w:w="1962" w:type="dxa"/>
          </w:tcPr>
          <w:p w:rsidR="000C05EE" w:rsidRDefault="000C05EE" w:rsidP="00D95E8B">
            <w:r>
              <w:t>Carlie</w:t>
            </w:r>
          </w:p>
        </w:tc>
        <w:tc>
          <w:tcPr>
            <w:tcW w:w="1957" w:type="dxa"/>
          </w:tcPr>
          <w:p w:rsidR="000C05EE" w:rsidRDefault="000C05EE" w:rsidP="00D95E8B">
            <w:r>
              <w:t>Nayer</w:t>
            </w:r>
          </w:p>
        </w:tc>
        <w:tc>
          <w:tcPr>
            <w:tcW w:w="1922" w:type="dxa"/>
          </w:tcPr>
          <w:p w:rsidR="000C05EE" w:rsidRDefault="000C05EE" w:rsidP="00D95E8B">
            <w:r>
              <w:t>23000</w:t>
            </w:r>
          </w:p>
        </w:tc>
        <w:tc>
          <w:tcPr>
            <w:tcW w:w="2198" w:type="dxa"/>
          </w:tcPr>
          <w:p w:rsidR="000C05EE" w:rsidRDefault="000C05EE" w:rsidP="00D95E8B">
            <w:r>
              <w:t>20</w:t>
            </w:r>
          </w:p>
        </w:tc>
      </w:tr>
      <w:tr w:rsidR="000C05EE" w:rsidTr="00D95E8B">
        <w:trPr>
          <w:trHeight w:val="320"/>
        </w:trPr>
        <w:tc>
          <w:tcPr>
            <w:tcW w:w="1969" w:type="dxa"/>
          </w:tcPr>
          <w:p w:rsidR="000C05EE" w:rsidRDefault="000C05EE" w:rsidP="00D95E8B">
            <w:r>
              <w:t>115</w:t>
            </w:r>
          </w:p>
        </w:tc>
        <w:tc>
          <w:tcPr>
            <w:tcW w:w="1962" w:type="dxa"/>
          </w:tcPr>
          <w:p w:rsidR="000C05EE" w:rsidRDefault="000C05EE" w:rsidP="00D95E8B">
            <w:r>
              <w:t>Julies</w:t>
            </w:r>
          </w:p>
        </w:tc>
        <w:tc>
          <w:tcPr>
            <w:tcW w:w="1957" w:type="dxa"/>
          </w:tcPr>
          <w:p w:rsidR="000C05EE" w:rsidRDefault="000C05EE" w:rsidP="00D95E8B">
            <w:r>
              <w:t>Ceaser</w:t>
            </w:r>
          </w:p>
        </w:tc>
        <w:tc>
          <w:tcPr>
            <w:tcW w:w="1922" w:type="dxa"/>
          </w:tcPr>
          <w:p w:rsidR="000C05EE" w:rsidRDefault="000C05EE" w:rsidP="00D95E8B">
            <w:r>
              <w:t>8000</w:t>
            </w:r>
          </w:p>
        </w:tc>
        <w:tc>
          <w:tcPr>
            <w:tcW w:w="2198" w:type="dxa"/>
          </w:tcPr>
          <w:p w:rsidR="000C05EE" w:rsidRDefault="000C05EE" w:rsidP="00D95E8B">
            <w:r>
              <w:t>40</w:t>
            </w:r>
          </w:p>
        </w:tc>
      </w:tr>
      <w:tr w:rsidR="000C05EE" w:rsidTr="00D95E8B">
        <w:trPr>
          <w:trHeight w:val="320"/>
        </w:trPr>
        <w:tc>
          <w:tcPr>
            <w:tcW w:w="1969" w:type="dxa"/>
          </w:tcPr>
          <w:p w:rsidR="000C05EE" w:rsidRDefault="000C05EE" w:rsidP="00D95E8B">
            <w:r>
              <w:t>116</w:t>
            </w:r>
          </w:p>
        </w:tc>
        <w:tc>
          <w:tcPr>
            <w:tcW w:w="1962" w:type="dxa"/>
          </w:tcPr>
          <w:p w:rsidR="000C05EE" w:rsidRDefault="000C05EE" w:rsidP="00D95E8B">
            <w:r>
              <w:t>James</w:t>
            </w:r>
          </w:p>
        </w:tc>
        <w:tc>
          <w:tcPr>
            <w:tcW w:w="1957" w:type="dxa"/>
          </w:tcPr>
          <w:p w:rsidR="000C05EE" w:rsidRDefault="000C05EE" w:rsidP="00D95E8B">
            <w:r>
              <w:t>Mathew</w:t>
            </w:r>
          </w:p>
        </w:tc>
        <w:tc>
          <w:tcPr>
            <w:tcW w:w="1922" w:type="dxa"/>
          </w:tcPr>
          <w:p w:rsidR="000C05EE" w:rsidRDefault="000C05EE" w:rsidP="00D95E8B">
            <w:r>
              <w:t>9000</w:t>
            </w:r>
          </w:p>
        </w:tc>
        <w:tc>
          <w:tcPr>
            <w:tcW w:w="2198" w:type="dxa"/>
          </w:tcPr>
          <w:p w:rsidR="000C05EE" w:rsidRDefault="000C05EE" w:rsidP="00D95E8B">
            <w:r>
              <w:t>30</w:t>
            </w:r>
          </w:p>
        </w:tc>
      </w:tr>
      <w:tr w:rsidR="000C05EE" w:rsidTr="00D95E8B">
        <w:trPr>
          <w:trHeight w:val="339"/>
        </w:trPr>
        <w:tc>
          <w:tcPr>
            <w:tcW w:w="1969" w:type="dxa"/>
          </w:tcPr>
          <w:p w:rsidR="000C05EE" w:rsidRDefault="000C05EE" w:rsidP="00D95E8B">
            <w:r>
              <w:t>117</w:t>
            </w:r>
          </w:p>
        </w:tc>
        <w:tc>
          <w:tcPr>
            <w:tcW w:w="1962" w:type="dxa"/>
          </w:tcPr>
          <w:p w:rsidR="000C05EE" w:rsidRDefault="000C05EE" w:rsidP="00D95E8B">
            <w:r>
              <w:t>Andrew</w:t>
            </w:r>
          </w:p>
        </w:tc>
        <w:tc>
          <w:tcPr>
            <w:tcW w:w="1957" w:type="dxa"/>
          </w:tcPr>
          <w:p w:rsidR="000C05EE" w:rsidRDefault="000C05EE" w:rsidP="00D95E8B">
            <w:r>
              <w:t>Matt</w:t>
            </w:r>
          </w:p>
        </w:tc>
        <w:tc>
          <w:tcPr>
            <w:tcW w:w="1922" w:type="dxa"/>
          </w:tcPr>
          <w:p w:rsidR="000C05EE" w:rsidRDefault="000C05EE" w:rsidP="00D95E8B">
            <w:r>
              <w:t>5500</w:t>
            </w:r>
          </w:p>
        </w:tc>
        <w:tc>
          <w:tcPr>
            <w:tcW w:w="2198" w:type="dxa"/>
          </w:tcPr>
          <w:p w:rsidR="000C05EE" w:rsidRDefault="000C05EE" w:rsidP="00D95E8B">
            <w:r>
              <w:t>30</w:t>
            </w:r>
          </w:p>
        </w:tc>
      </w:tr>
      <w:tr w:rsidR="000C05EE" w:rsidTr="00D95E8B">
        <w:trPr>
          <w:trHeight w:val="339"/>
        </w:trPr>
        <w:tc>
          <w:tcPr>
            <w:tcW w:w="1969" w:type="dxa"/>
          </w:tcPr>
          <w:p w:rsidR="000C05EE" w:rsidRDefault="000C05EE" w:rsidP="00D95E8B">
            <w:r>
              <w:t>118</w:t>
            </w:r>
          </w:p>
        </w:tc>
        <w:tc>
          <w:tcPr>
            <w:tcW w:w="1962" w:type="dxa"/>
          </w:tcPr>
          <w:p w:rsidR="000C05EE" w:rsidRDefault="000C05EE" w:rsidP="00D95E8B">
            <w:r>
              <w:t>Sunil</w:t>
            </w:r>
          </w:p>
        </w:tc>
        <w:tc>
          <w:tcPr>
            <w:tcW w:w="1957" w:type="dxa"/>
          </w:tcPr>
          <w:p w:rsidR="000C05EE" w:rsidRDefault="000C05EE" w:rsidP="00D95E8B">
            <w:r>
              <w:t>Pal</w:t>
            </w:r>
          </w:p>
        </w:tc>
        <w:tc>
          <w:tcPr>
            <w:tcW w:w="1922" w:type="dxa"/>
          </w:tcPr>
          <w:p w:rsidR="000C05EE" w:rsidRDefault="000C05EE" w:rsidP="00D95E8B">
            <w:r>
              <w:t>25000</w:t>
            </w:r>
          </w:p>
        </w:tc>
        <w:tc>
          <w:tcPr>
            <w:tcW w:w="2198" w:type="dxa"/>
          </w:tcPr>
          <w:p w:rsidR="000C05EE" w:rsidRDefault="000C05EE" w:rsidP="00D95E8B">
            <w:r>
              <w:t>20</w:t>
            </w:r>
          </w:p>
        </w:tc>
      </w:tr>
      <w:tr w:rsidR="000C05EE" w:rsidTr="00D95E8B">
        <w:trPr>
          <w:trHeight w:val="339"/>
        </w:trPr>
        <w:tc>
          <w:tcPr>
            <w:tcW w:w="1969" w:type="dxa"/>
          </w:tcPr>
          <w:p w:rsidR="000C05EE" w:rsidRDefault="000C05EE" w:rsidP="00D95E8B">
            <w:r>
              <w:t>119</w:t>
            </w:r>
          </w:p>
        </w:tc>
        <w:tc>
          <w:tcPr>
            <w:tcW w:w="1962" w:type="dxa"/>
          </w:tcPr>
          <w:p w:rsidR="000C05EE" w:rsidRDefault="000C05EE" w:rsidP="00D95E8B">
            <w:r>
              <w:t>Roshan</w:t>
            </w:r>
          </w:p>
        </w:tc>
        <w:tc>
          <w:tcPr>
            <w:tcW w:w="1957" w:type="dxa"/>
          </w:tcPr>
          <w:p w:rsidR="000C05EE" w:rsidRDefault="000C05EE" w:rsidP="00D95E8B">
            <w:r>
              <w:t>Kumar</w:t>
            </w:r>
          </w:p>
        </w:tc>
        <w:tc>
          <w:tcPr>
            <w:tcW w:w="1922" w:type="dxa"/>
          </w:tcPr>
          <w:p w:rsidR="000C05EE" w:rsidRDefault="000C05EE" w:rsidP="00D95E8B">
            <w:r>
              <w:t>15000</w:t>
            </w:r>
          </w:p>
        </w:tc>
        <w:tc>
          <w:tcPr>
            <w:tcW w:w="2198" w:type="dxa"/>
          </w:tcPr>
          <w:p w:rsidR="000C05EE" w:rsidRDefault="000C05EE" w:rsidP="00D95E8B">
            <w:r>
              <w:t>40</w:t>
            </w:r>
          </w:p>
        </w:tc>
      </w:tr>
      <w:tr w:rsidR="000C05EE" w:rsidTr="00D95E8B">
        <w:trPr>
          <w:trHeight w:val="339"/>
        </w:trPr>
        <w:tc>
          <w:tcPr>
            <w:tcW w:w="1969" w:type="dxa"/>
          </w:tcPr>
          <w:p w:rsidR="000C05EE" w:rsidRDefault="000C05EE" w:rsidP="00D95E8B">
            <w:r>
              <w:lastRenderedPageBreak/>
              <w:t>120</w:t>
            </w:r>
          </w:p>
        </w:tc>
        <w:tc>
          <w:tcPr>
            <w:tcW w:w="1962" w:type="dxa"/>
          </w:tcPr>
          <w:p w:rsidR="000C05EE" w:rsidRDefault="000C05EE" w:rsidP="00D95E8B">
            <w:r>
              <w:t>Rahul</w:t>
            </w:r>
          </w:p>
        </w:tc>
        <w:tc>
          <w:tcPr>
            <w:tcW w:w="1957" w:type="dxa"/>
          </w:tcPr>
          <w:p w:rsidR="000C05EE" w:rsidRDefault="000C05EE" w:rsidP="00D95E8B">
            <w:r>
              <w:t>Kapoor</w:t>
            </w:r>
          </w:p>
        </w:tc>
        <w:tc>
          <w:tcPr>
            <w:tcW w:w="1922" w:type="dxa"/>
          </w:tcPr>
          <w:p w:rsidR="000C05EE" w:rsidRDefault="000C05EE" w:rsidP="00D95E8B">
            <w:r>
              <w:t>16000</w:t>
            </w:r>
          </w:p>
        </w:tc>
        <w:tc>
          <w:tcPr>
            <w:tcW w:w="2198" w:type="dxa"/>
          </w:tcPr>
          <w:p w:rsidR="000C05EE" w:rsidRDefault="000C05EE" w:rsidP="00D95E8B">
            <w:r>
              <w:t>40</w:t>
            </w:r>
          </w:p>
        </w:tc>
      </w:tr>
    </w:tbl>
    <w:p w:rsidR="000C05EE" w:rsidRDefault="000C05EE" w:rsidP="000C05EE">
      <w:r>
        <w:tab/>
      </w:r>
      <w:r>
        <w:tab/>
      </w:r>
    </w:p>
    <w:p w:rsidR="00605C4E" w:rsidRPr="009F6A37" w:rsidRDefault="00605C4E" w:rsidP="00605C4E">
      <w:pPr>
        <w:rPr>
          <w:b/>
          <w:bCs/>
        </w:rPr>
      </w:pPr>
      <w:r w:rsidRPr="009F6A37">
        <w:rPr>
          <w:b/>
          <w:bCs/>
        </w:rPr>
        <w:t>create table employees(emp_id number(4) primary key not null,first_name var</w:t>
      </w:r>
    </w:p>
    <w:p w:rsidR="00605C4E" w:rsidRPr="009F6A37" w:rsidRDefault="00605C4E" w:rsidP="00605C4E">
      <w:pPr>
        <w:rPr>
          <w:b/>
          <w:bCs/>
        </w:rPr>
      </w:pPr>
      <w:r w:rsidRPr="009F6A37">
        <w:rPr>
          <w:b/>
          <w:bCs/>
        </w:rPr>
        <w:t>char(12),last_name varchar(12),salary number(7),dept_id number(3),foreign key(de</w:t>
      </w:r>
    </w:p>
    <w:p w:rsidR="00605C4E" w:rsidRDefault="00605C4E" w:rsidP="00605C4E">
      <w:pPr>
        <w:rPr>
          <w:b/>
          <w:bCs/>
        </w:rPr>
      </w:pPr>
      <w:r w:rsidRPr="009F6A37">
        <w:rPr>
          <w:b/>
          <w:bCs/>
        </w:rPr>
        <w:t>pt_id)  references departments(dept_id)  );</w:t>
      </w:r>
    </w:p>
    <w:p w:rsidR="0023538E" w:rsidRDefault="0023538E" w:rsidP="00605C4E">
      <w:pPr>
        <w:rPr>
          <w:b/>
          <w:bCs/>
        </w:rPr>
      </w:pP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1,'steven','king',24000,2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2,'john','hopkings',12000,3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3,'alexander','roy',10000,2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4,'carlie','nayer',23000,2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5,'julies','ceaser',8000,4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6,'james','mathew',9000,3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7,'andrew','matt',5500,3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</w:t>
      </w:r>
      <w:r>
        <w:rPr>
          <w:b/>
          <w:bCs/>
        </w:rPr>
        <w:t>ues(118,'sunil','pal',25000,2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9,'roshan','kumar',15000,40);</w:t>
      </w:r>
    </w:p>
    <w:p w:rsid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20,'rahul','kapoor',16000,40);</w:t>
      </w:r>
    </w:p>
    <w:p w:rsidR="0023538E" w:rsidRPr="009F6A37" w:rsidRDefault="0023538E" w:rsidP="0023538E">
      <w:pPr>
        <w:rPr>
          <w:b/>
          <w:bCs/>
        </w:rPr>
      </w:pPr>
    </w:p>
    <w:p w:rsidR="000C05EE" w:rsidRDefault="000C05EE" w:rsidP="000C05EE">
      <w:r>
        <w:t xml:space="preserve">      Sample table: Depart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0C05EE" w:rsidTr="00D95E8B">
        <w:tc>
          <w:tcPr>
            <w:tcW w:w="4788" w:type="dxa"/>
          </w:tcPr>
          <w:p w:rsidR="000C05EE" w:rsidRDefault="000C05EE" w:rsidP="00D95E8B">
            <w:r>
              <w:t>DEPARTMENT_ID</w:t>
            </w:r>
          </w:p>
        </w:tc>
        <w:tc>
          <w:tcPr>
            <w:tcW w:w="4788" w:type="dxa"/>
          </w:tcPr>
          <w:p w:rsidR="000C05EE" w:rsidRDefault="000C05EE" w:rsidP="00D95E8B">
            <w:r>
              <w:t>DEPARTMENT_NAME</w:t>
            </w:r>
          </w:p>
        </w:tc>
      </w:tr>
      <w:tr w:rsidR="000C05EE" w:rsidTr="00D95E8B">
        <w:tc>
          <w:tcPr>
            <w:tcW w:w="4788" w:type="dxa"/>
          </w:tcPr>
          <w:p w:rsidR="000C05EE" w:rsidRDefault="000C05EE" w:rsidP="00D95E8B">
            <w:r>
              <w:t>20</w:t>
            </w:r>
          </w:p>
        </w:tc>
        <w:tc>
          <w:tcPr>
            <w:tcW w:w="4788" w:type="dxa"/>
          </w:tcPr>
          <w:p w:rsidR="000C05EE" w:rsidRDefault="000C05EE" w:rsidP="00D95E8B">
            <w:r>
              <w:t>Accounting</w:t>
            </w:r>
          </w:p>
        </w:tc>
      </w:tr>
      <w:tr w:rsidR="000C05EE" w:rsidTr="00D95E8B">
        <w:tc>
          <w:tcPr>
            <w:tcW w:w="4788" w:type="dxa"/>
          </w:tcPr>
          <w:p w:rsidR="000C05EE" w:rsidRDefault="000C05EE" w:rsidP="00D95E8B">
            <w:r>
              <w:t>30</w:t>
            </w:r>
          </w:p>
        </w:tc>
        <w:tc>
          <w:tcPr>
            <w:tcW w:w="4788" w:type="dxa"/>
          </w:tcPr>
          <w:p w:rsidR="000C05EE" w:rsidRDefault="000C05EE" w:rsidP="00D95E8B">
            <w:r>
              <w:t>IT</w:t>
            </w:r>
          </w:p>
        </w:tc>
      </w:tr>
      <w:tr w:rsidR="000C05EE" w:rsidTr="00D95E8B">
        <w:tc>
          <w:tcPr>
            <w:tcW w:w="4788" w:type="dxa"/>
          </w:tcPr>
          <w:p w:rsidR="000C05EE" w:rsidRDefault="000C05EE" w:rsidP="00D95E8B">
            <w:r>
              <w:t>40</w:t>
            </w:r>
          </w:p>
        </w:tc>
        <w:tc>
          <w:tcPr>
            <w:tcW w:w="4788" w:type="dxa"/>
          </w:tcPr>
          <w:p w:rsidR="000C05EE" w:rsidRDefault="000C05EE" w:rsidP="00D95E8B">
            <w:r>
              <w:t>Marketting</w:t>
            </w:r>
          </w:p>
        </w:tc>
      </w:tr>
    </w:tbl>
    <w:p w:rsidR="000C05EE" w:rsidRDefault="000C05EE" w:rsidP="000C05EE"/>
    <w:p w:rsidR="00605C4E" w:rsidRDefault="00605C4E" w:rsidP="000C05EE">
      <w:pPr>
        <w:rPr>
          <w:b/>
          <w:bCs/>
        </w:rPr>
      </w:pPr>
      <w:r w:rsidRPr="009F6A37">
        <w:rPr>
          <w:b/>
          <w:bCs/>
        </w:rPr>
        <w:t>Create table departments(dept_id number(3) primary key not null,dept_name varchar2(15));</w:t>
      </w:r>
    </w:p>
    <w:p w:rsidR="0023538E" w:rsidRDefault="0023538E" w:rsidP="000C05EE">
      <w:pPr>
        <w:rPr>
          <w:b/>
          <w:bCs/>
        </w:rPr>
      </w:pPr>
    </w:p>
    <w:p w:rsidR="00C800BA" w:rsidRDefault="00C800BA" w:rsidP="000C05EE">
      <w:pPr>
        <w:rPr>
          <w:b/>
          <w:bCs/>
        </w:rPr>
      </w:pPr>
      <w:r>
        <w:rPr>
          <w:b/>
          <w:bCs/>
        </w:rPr>
        <w:t>Insert into departments values(20,’accounting’);</w:t>
      </w:r>
    </w:p>
    <w:p w:rsidR="00C800BA" w:rsidRDefault="00C800BA" w:rsidP="00C800BA">
      <w:pPr>
        <w:rPr>
          <w:b/>
          <w:bCs/>
        </w:rPr>
      </w:pPr>
      <w:r>
        <w:rPr>
          <w:b/>
          <w:bCs/>
        </w:rPr>
        <w:t>Insert into departments values(30,’it’);</w:t>
      </w:r>
    </w:p>
    <w:p w:rsidR="00C800BA" w:rsidRDefault="00C800BA" w:rsidP="00C800BA">
      <w:pPr>
        <w:rPr>
          <w:b/>
          <w:bCs/>
        </w:rPr>
      </w:pPr>
      <w:r>
        <w:rPr>
          <w:b/>
          <w:bCs/>
        </w:rPr>
        <w:t>Insert into departments values(40,’marketing’);</w:t>
      </w:r>
    </w:p>
    <w:p w:rsidR="00C800BA" w:rsidRPr="009F6A37" w:rsidRDefault="00C800BA" w:rsidP="000C05EE">
      <w:pPr>
        <w:rPr>
          <w:b/>
          <w:bCs/>
        </w:rPr>
      </w:pPr>
    </w:p>
    <w:p w:rsidR="000C05EE" w:rsidRDefault="000C05EE" w:rsidP="000C05EE">
      <w:r>
        <w:t>Perform the following operations using nested queries/sub-queries: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first name as well as last name) and salaries of the employees who have higher salary than the employee whose last name is Hopkings.</w:t>
      </w:r>
    </w:p>
    <w:p w:rsidR="001621BC" w:rsidRDefault="001621BC" w:rsidP="001621BC">
      <w:pPr>
        <w:rPr>
          <w:b/>
          <w:bCs/>
        </w:rPr>
      </w:pPr>
      <w:r w:rsidRPr="0005407D">
        <w:rPr>
          <w:b/>
          <w:bCs/>
        </w:rPr>
        <w:t>Select first_name,last_name,salary from employees where salary &gt;(select salary from employee</w:t>
      </w:r>
      <w:r w:rsidR="001179FF" w:rsidRPr="0005407D">
        <w:rPr>
          <w:b/>
          <w:bCs/>
        </w:rPr>
        <w:t xml:space="preserve">s </w:t>
      </w:r>
      <w:r w:rsidRPr="0005407D">
        <w:rPr>
          <w:b/>
          <w:bCs/>
        </w:rPr>
        <w:t xml:space="preserve"> </w:t>
      </w:r>
      <w:r w:rsidR="001179FF" w:rsidRPr="0005407D">
        <w:rPr>
          <w:b/>
          <w:bCs/>
        </w:rPr>
        <w:t>where last_name=’hopkings’);</w:t>
      </w:r>
    </w:p>
    <w:p w:rsidR="005D02D8" w:rsidRPr="0005407D" w:rsidRDefault="005D02D8" w:rsidP="001621BC">
      <w:pPr>
        <w:rPr>
          <w:b/>
          <w:bCs/>
        </w:rPr>
      </w:pP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first and last name both) of all the employees who work in the IT department.</w:t>
      </w:r>
    </w:p>
    <w:p w:rsidR="001179FF" w:rsidRDefault="001179FF" w:rsidP="001179FF">
      <w:pPr>
        <w:rPr>
          <w:b/>
          <w:bCs/>
        </w:rPr>
      </w:pPr>
      <w:r w:rsidRPr="0005407D">
        <w:rPr>
          <w:b/>
          <w:bCs/>
        </w:rPr>
        <w:t>Select first_name, last_name from employees where dept_id=(select dept_id from departments where dept_name=’it’);</w:t>
      </w:r>
    </w:p>
    <w:p w:rsidR="00747241" w:rsidRPr="0005407D" w:rsidRDefault="00747241" w:rsidP="001179FF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OR</w:t>
      </w:r>
    </w:p>
    <w:p w:rsidR="001179FF" w:rsidRDefault="001179FF" w:rsidP="001179FF">
      <w:pPr>
        <w:rPr>
          <w:b/>
          <w:bCs/>
        </w:rPr>
      </w:pPr>
      <w:r w:rsidRPr="0005407D">
        <w:rPr>
          <w:b/>
          <w:bCs/>
        </w:rPr>
        <w:t>Select first_name,last_name from employees e, departments d where e.dept_id=d.dept_id and d.dept_name=’it’;</w:t>
      </w:r>
    </w:p>
    <w:p w:rsidR="005D02D8" w:rsidRPr="0005407D" w:rsidRDefault="005D02D8" w:rsidP="001179FF">
      <w:pPr>
        <w:rPr>
          <w:b/>
          <w:bCs/>
        </w:rPr>
      </w:pP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 Find the names (first_name, last_name), salary of the employees whose salary is greater than the average salary.</w:t>
      </w:r>
    </w:p>
    <w:p w:rsidR="001179FF" w:rsidRDefault="001179FF" w:rsidP="001179FF">
      <w:pPr>
        <w:rPr>
          <w:b/>
          <w:bCs/>
        </w:rPr>
      </w:pPr>
      <w:r w:rsidRPr="0005407D">
        <w:rPr>
          <w:b/>
          <w:bCs/>
        </w:rPr>
        <w:t>Select first_name,last_name, salary from employees where salary&gt;(select avg(salary) from employees);</w:t>
      </w:r>
    </w:p>
    <w:p w:rsidR="005D02D8" w:rsidRPr="0005407D" w:rsidRDefault="005D02D8" w:rsidP="001179FF">
      <w:pPr>
        <w:rPr>
          <w:b/>
          <w:bCs/>
        </w:rPr>
      </w:pPr>
    </w:p>
    <w:p w:rsidR="00FA7F84" w:rsidRDefault="000C05EE" w:rsidP="00FA7F84">
      <w:pPr>
        <w:pStyle w:val="ListParagraph"/>
        <w:numPr>
          <w:ilvl w:val="0"/>
          <w:numId w:val="8"/>
        </w:numPr>
      </w:pPr>
      <w:r>
        <w:t>Find the names (first_name, last_name), salary of the employees who earn more than the average salary and who works in any of the IT departments.</w:t>
      </w:r>
    </w:p>
    <w:p w:rsidR="00FA7F84" w:rsidRDefault="00FA7F84" w:rsidP="00FA7F84">
      <w:pPr>
        <w:pStyle w:val="ListParagraph"/>
      </w:pPr>
    </w:p>
    <w:p w:rsidR="00FA7F84" w:rsidRPr="00FA7F84" w:rsidRDefault="00FA7F84" w:rsidP="00FA7F84">
      <w:pPr>
        <w:pStyle w:val="ListParagraph"/>
        <w:rPr>
          <w:b/>
          <w:bCs/>
        </w:rPr>
      </w:pPr>
      <w:r w:rsidRPr="00FA7F84">
        <w:rPr>
          <w:b/>
          <w:bCs/>
        </w:rPr>
        <w:t>select  first_name,last_name,salary from employees where salary &gt;(select avg(salary) from employees) and dept_id=(select dept_id from departments where dept_name='it');</w:t>
      </w:r>
    </w:p>
    <w:p w:rsidR="005D02D8" w:rsidRPr="0005407D" w:rsidRDefault="005D02D8" w:rsidP="0005407D">
      <w:pPr>
        <w:rPr>
          <w:b/>
          <w:bCs/>
        </w:rPr>
      </w:pP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details of the employees who earn the same salary as the minimum salary for all departments.</w:t>
      </w:r>
    </w:p>
    <w:p w:rsidR="00747241" w:rsidRDefault="00747241" w:rsidP="00747241">
      <w:pPr>
        <w:rPr>
          <w:b/>
          <w:bCs/>
        </w:rPr>
      </w:pPr>
      <w:r w:rsidRPr="000168FC">
        <w:rPr>
          <w:b/>
          <w:bCs/>
        </w:rPr>
        <w:t>select * from employees where salary IN</w:t>
      </w:r>
      <w:r w:rsidR="000168FC">
        <w:rPr>
          <w:b/>
          <w:bCs/>
        </w:rPr>
        <w:t xml:space="preserve"> </w:t>
      </w:r>
      <w:r w:rsidRPr="000168FC">
        <w:rPr>
          <w:b/>
          <w:bCs/>
        </w:rPr>
        <w:t>( select min(salary) from employees</w:t>
      </w:r>
      <w:r w:rsidR="000168FC" w:rsidRPr="000168FC">
        <w:rPr>
          <w:b/>
          <w:bCs/>
        </w:rPr>
        <w:t xml:space="preserve"> </w:t>
      </w:r>
      <w:r w:rsidRPr="000168FC">
        <w:rPr>
          <w:b/>
          <w:bCs/>
        </w:rPr>
        <w:t>group by dept_id);</w:t>
      </w:r>
    </w:p>
    <w:p w:rsidR="005D02D8" w:rsidRPr="000168FC" w:rsidRDefault="005D02D8" w:rsidP="00747241">
      <w:pPr>
        <w:rPr>
          <w:b/>
          <w:bCs/>
        </w:rPr>
      </w:pPr>
    </w:p>
    <w:p w:rsidR="00795A03" w:rsidRPr="00795A03" w:rsidRDefault="000C05EE" w:rsidP="00795A03">
      <w:pPr>
        <w:pStyle w:val="ListParagraph"/>
        <w:numPr>
          <w:ilvl w:val="0"/>
          <w:numId w:val="8"/>
        </w:numPr>
      </w:pPr>
      <w:r>
        <w:lastRenderedPageBreak/>
        <w:t xml:space="preserve">Find the details of the employees </w:t>
      </w:r>
      <w:r w:rsidRPr="005667CA">
        <w:rPr>
          <w:b/>
          <w:bCs/>
        </w:rPr>
        <w:t>whose salary is greater than average salary of all department.</w:t>
      </w:r>
    </w:p>
    <w:p w:rsidR="00795A03" w:rsidRDefault="00795A03" w:rsidP="00795A03">
      <w:pPr>
        <w:rPr>
          <w:b/>
          <w:bCs/>
        </w:rPr>
      </w:pPr>
      <w:r w:rsidRPr="00795A03">
        <w:rPr>
          <w:b/>
          <w:bCs/>
        </w:rPr>
        <w:t>select * f</w:t>
      </w:r>
      <w:r w:rsidR="00FA7F84">
        <w:rPr>
          <w:b/>
          <w:bCs/>
        </w:rPr>
        <w:t>rom employees where salary &gt; ALL</w:t>
      </w:r>
      <w:r w:rsidRPr="00795A03">
        <w:rPr>
          <w:b/>
          <w:bCs/>
        </w:rPr>
        <w:t xml:space="preserve"> (</w:t>
      </w:r>
      <w:r w:rsidR="00C1180E">
        <w:rPr>
          <w:b/>
          <w:bCs/>
        </w:rPr>
        <w:t xml:space="preserve"> select avg(salary) from employ</w:t>
      </w:r>
      <w:r w:rsidRPr="00795A03">
        <w:rPr>
          <w:b/>
          <w:bCs/>
        </w:rPr>
        <w:t>ees group by dept_id);</w:t>
      </w:r>
      <w:r w:rsidR="00FA7F84">
        <w:rPr>
          <w:b/>
          <w:bCs/>
        </w:rPr>
        <w:t xml:space="preserve">    </w:t>
      </w:r>
    </w:p>
    <w:p w:rsidR="00AA434D" w:rsidRDefault="00AA434D" w:rsidP="00795A03">
      <w:pPr>
        <w:rPr>
          <w:b/>
          <w:bCs/>
        </w:rPr>
      </w:pPr>
    </w:p>
    <w:p w:rsidR="000C05EE" w:rsidRDefault="000C05EE" w:rsidP="00795A03">
      <w:r>
        <w:t>Q 3. Create the “Customers” table having the following structure:</w:t>
      </w:r>
    </w:p>
    <w:p w:rsidR="000C05EE" w:rsidRDefault="000C05EE" w:rsidP="000C05EE">
      <w:r>
        <w:t xml:space="preserve">         ID (as a primary key), NAME, AGE, ADDRESS and SALARY</w:t>
      </w:r>
    </w:p>
    <w:p w:rsidR="000C05EE" w:rsidRDefault="000C05EE" w:rsidP="000C05EE">
      <w:r>
        <w:t xml:space="preserve">        Populate the table with the following records:    </w:t>
      </w:r>
    </w:p>
    <w:p w:rsidR="000C05EE" w:rsidRDefault="000C05EE" w:rsidP="000C05EE">
      <w:r>
        <w:rPr>
          <w:u w:val="single"/>
        </w:rPr>
        <w:t>ID</w:t>
      </w:r>
      <w:r>
        <w:tab/>
      </w:r>
      <w:r>
        <w:rPr>
          <w:u w:val="single"/>
        </w:rPr>
        <w:t>NAME</w:t>
      </w:r>
      <w:r>
        <w:tab/>
      </w:r>
      <w:r>
        <w:rPr>
          <w:u w:val="single"/>
        </w:rPr>
        <w:t>AGE</w:t>
      </w:r>
      <w:r>
        <w:tab/>
      </w:r>
      <w:r>
        <w:rPr>
          <w:u w:val="single"/>
        </w:rPr>
        <w:t>ADDRESS</w:t>
      </w:r>
      <w:r>
        <w:tab/>
      </w:r>
      <w:r>
        <w:rPr>
          <w:u w:val="single"/>
        </w:rPr>
        <w:t>SALARY</w:t>
      </w:r>
    </w:p>
    <w:p w:rsidR="000C05EE" w:rsidRDefault="000C05EE" w:rsidP="000C05EE">
      <w:r>
        <w:t xml:space="preserve">001      Ramesh          32                Ahmedabad        2000.00 </w:t>
      </w:r>
    </w:p>
    <w:p w:rsidR="000C05EE" w:rsidRDefault="000C05EE" w:rsidP="000C05EE">
      <w:r>
        <w:t xml:space="preserve">002      Khalid             25                Delhi                     1500.00 </w:t>
      </w:r>
    </w:p>
    <w:p w:rsidR="000C05EE" w:rsidRDefault="000C05EE" w:rsidP="000C05EE">
      <w:r>
        <w:t xml:space="preserve">003      kaushik          23                Kota                      2000.00 </w:t>
      </w:r>
    </w:p>
    <w:p w:rsidR="000C05EE" w:rsidRDefault="000C05EE" w:rsidP="000C05EE">
      <w:r>
        <w:t xml:space="preserve">004      Chaitali          25                Mumbai               6500.00 </w:t>
      </w:r>
    </w:p>
    <w:p w:rsidR="000C05EE" w:rsidRDefault="000C05EE" w:rsidP="000C05EE">
      <w:r>
        <w:t xml:space="preserve">005      Hardik           27                Bhopal                  8500.00 </w:t>
      </w:r>
    </w:p>
    <w:p w:rsidR="000C05EE" w:rsidRDefault="000C05EE" w:rsidP="000C05EE">
      <w:r>
        <w:t xml:space="preserve">006      Komal           22                MP                        4500.00 </w:t>
      </w:r>
    </w:p>
    <w:p w:rsidR="000C05EE" w:rsidRDefault="000C05EE" w:rsidP="000C05EE">
      <w:r>
        <w:t>007      Muffy           24                Indore                  10000.00</w:t>
      </w:r>
    </w:p>
    <w:p w:rsidR="009E343E" w:rsidRDefault="009E343E" w:rsidP="000C05EE"/>
    <w:p w:rsidR="009E343E" w:rsidRDefault="009E343E" w:rsidP="009E343E">
      <w:pPr>
        <w:rPr>
          <w:b/>
          <w:bCs/>
        </w:rPr>
      </w:pPr>
    </w:p>
    <w:p w:rsidR="009E343E" w:rsidRPr="009E343E" w:rsidRDefault="009E343E" w:rsidP="009E343E">
      <w:pPr>
        <w:rPr>
          <w:b/>
          <w:bCs/>
        </w:rPr>
      </w:pPr>
      <w:r w:rsidRPr="009E343E">
        <w:rPr>
          <w:b/>
          <w:bCs/>
        </w:rPr>
        <w:t>create table customer(id number(4) primary key not null,name varchar2(12),a</w:t>
      </w:r>
    </w:p>
    <w:p w:rsidR="009E343E" w:rsidRDefault="009E343E" w:rsidP="009E343E">
      <w:pPr>
        <w:rPr>
          <w:b/>
          <w:bCs/>
        </w:rPr>
      </w:pPr>
      <w:r w:rsidRPr="009E343E">
        <w:rPr>
          <w:b/>
          <w:bCs/>
        </w:rPr>
        <w:t>ge number(3),address varchar2(18),salary number(6,2));</w:t>
      </w:r>
    </w:p>
    <w:p w:rsidR="00EB7E7C" w:rsidRDefault="00EB7E7C" w:rsidP="009E343E">
      <w:pPr>
        <w:rPr>
          <w:b/>
          <w:bCs/>
        </w:rPr>
      </w:pP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>insert into customer values(001,'ramesh',32,'ahmedabad',2000.00)</w:t>
      </w:r>
      <w:r>
        <w:rPr>
          <w:b/>
          <w:bCs/>
        </w:rPr>
        <w:t>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 xml:space="preserve"> insert into customer values(002,'khalid',25,'delhi',1500.00)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>insert into customer values(003,'kaushik',23,'kota',2000.00)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 xml:space="preserve"> insert into customer values(004,'chaitali',25,'mumbai',6500.00)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 xml:space="preserve"> insert into customer values(005,'hardik',27,'bhopal',8500.00)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 xml:space="preserve"> insert into customer values(006,'komal',22,'mp',4500.00);</w:t>
      </w:r>
    </w:p>
    <w:p w:rsidR="009E343E" w:rsidRDefault="00EB7E7C" w:rsidP="00EB7E7C">
      <w:pPr>
        <w:rPr>
          <w:b/>
          <w:bCs/>
        </w:rPr>
      </w:pPr>
      <w:r w:rsidRPr="00EB7E7C">
        <w:rPr>
          <w:b/>
          <w:bCs/>
        </w:rPr>
        <w:lastRenderedPageBreak/>
        <w:t xml:space="preserve"> insert into customer values(007,'muffy',24,'indore',10000.00);</w:t>
      </w:r>
    </w:p>
    <w:p w:rsidR="009E343E" w:rsidRPr="009E343E" w:rsidRDefault="009E343E" w:rsidP="009E343E">
      <w:pPr>
        <w:rPr>
          <w:b/>
          <w:bCs/>
        </w:rPr>
      </w:pPr>
    </w:p>
    <w:p w:rsidR="000C05EE" w:rsidRDefault="000C05EE" w:rsidP="000C05EE">
      <w:r>
        <w:t>Perform the following operations on the above table: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reate a view called view1 on Customers table that should include ID, NAME and AGE from Customers.</w:t>
      </w:r>
    </w:p>
    <w:p w:rsidR="00AA434D" w:rsidRPr="00A30A0C" w:rsidRDefault="00AA434D" w:rsidP="00AA434D">
      <w:pPr>
        <w:rPr>
          <w:b/>
          <w:bCs/>
        </w:rPr>
      </w:pPr>
      <w:r w:rsidRPr="00A30A0C">
        <w:rPr>
          <w:b/>
          <w:bCs/>
        </w:rPr>
        <w:t>create view view1 AS select id,name,age from customer;</w:t>
      </w:r>
    </w:p>
    <w:p w:rsidR="00AA434D" w:rsidRPr="00A30A0C" w:rsidRDefault="00AA434D" w:rsidP="00A30A0C">
      <w:pPr>
        <w:tabs>
          <w:tab w:val="left" w:pos="720"/>
          <w:tab w:val="left" w:pos="2355"/>
        </w:tabs>
        <w:rPr>
          <w:b/>
          <w:bCs/>
        </w:rPr>
      </w:pPr>
      <w:r w:rsidRPr="00A30A0C">
        <w:rPr>
          <w:b/>
          <w:bCs/>
        </w:rPr>
        <w:tab/>
      </w:r>
      <w:r w:rsidR="00A30A0C">
        <w:rPr>
          <w:b/>
          <w:bCs/>
        </w:rPr>
        <w:tab/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Create a view called view2 on Customers table that should include the records of Customers whose salaries are greater than 5000. </w:t>
      </w:r>
    </w:p>
    <w:p w:rsidR="00AA434D" w:rsidRPr="00A30A0C" w:rsidRDefault="00AA434D" w:rsidP="00AA434D">
      <w:pPr>
        <w:rPr>
          <w:b/>
          <w:bCs/>
        </w:rPr>
      </w:pPr>
      <w:r w:rsidRPr="00A30A0C">
        <w:rPr>
          <w:b/>
          <w:bCs/>
        </w:rPr>
        <w:t>create view view2 AS select * from customer where salary&gt;5000;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 Insert the following records of customers in the view1:</w:t>
      </w:r>
    </w:p>
    <w:p w:rsidR="000C05EE" w:rsidRDefault="000C05EE" w:rsidP="000C05EE">
      <w:pPr>
        <w:pStyle w:val="ListParagraph"/>
      </w:pPr>
      <w:r>
        <w:t>ID</w:t>
      </w:r>
      <w:r>
        <w:tab/>
      </w:r>
      <w:r>
        <w:tab/>
        <w:t xml:space="preserve">     NAME                         </w:t>
      </w:r>
      <w:r>
        <w:tab/>
        <w:t xml:space="preserve">   AGE</w:t>
      </w:r>
    </w:p>
    <w:p w:rsidR="000C05EE" w:rsidRDefault="000C05EE" w:rsidP="000C05EE">
      <w:r>
        <w:tab/>
        <w:t>010</w:t>
      </w:r>
      <w:r>
        <w:tab/>
      </w:r>
      <w:r>
        <w:tab/>
        <w:t xml:space="preserve">     Fazil</w:t>
      </w:r>
      <w:r>
        <w:tab/>
      </w:r>
      <w:r>
        <w:tab/>
      </w:r>
      <w:r>
        <w:tab/>
        <w:t xml:space="preserve">   27</w:t>
      </w:r>
    </w:p>
    <w:p w:rsidR="000C05EE" w:rsidRDefault="000C05EE" w:rsidP="000C05EE">
      <w:r>
        <w:tab/>
        <w:t>014</w:t>
      </w:r>
      <w:r>
        <w:tab/>
      </w:r>
      <w:r>
        <w:tab/>
        <w:t xml:space="preserve">     Shoaib</w:t>
      </w:r>
      <w:r>
        <w:tab/>
      </w:r>
      <w:r>
        <w:tab/>
        <w:t xml:space="preserve">   31</w:t>
      </w:r>
    </w:p>
    <w:p w:rsidR="000C05EE" w:rsidRDefault="000C05EE" w:rsidP="000C05EE">
      <w:r>
        <w:tab/>
        <w:t>016</w:t>
      </w:r>
      <w:r>
        <w:tab/>
      </w:r>
      <w:r>
        <w:tab/>
        <w:t xml:space="preserve">     John</w:t>
      </w:r>
      <w:r>
        <w:tab/>
      </w:r>
      <w:r>
        <w:tab/>
      </w:r>
      <w:r>
        <w:tab/>
        <w:t xml:space="preserve">   NULL</w:t>
      </w:r>
    </w:p>
    <w:p w:rsidR="00BA69E7" w:rsidRPr="00A30A0C" w:rsidRDefault="00BA69E7" w:rsidP="00BA69E7">
      <w:pPr>
        <w:rPr>
          <w:b/>
          <w:bCs/>
        </w:rPr>
      </w:pPr>
      <w:r w:rsidRPr="00A30A0C">
        <w:rPr>
          <w:b/>
          <w:bCs/>
        </w:rPr>
        <w:t xml:space="preserve"> insert into view1 values(010,'fazil',27);</w:t>
      </w:r>
    </w:p>
    <w:p w:rsidR="00BA69E7" w:rsidRPr="00A30A0C" w:rsidRDefault="00BA69E7" w:rsidP="00BA69E7">
      <w:pPr>
        <w:rPr>
          <w:b/>
          <w:bCs/>
        </w:rPr>
      </w:pPr>
      <w:r w:rsidRPr="00A30A0C">
        <w:rPr>
          <w:b/>
          <w:bCs/>
        </w:rPr>
        <w:t>insert into view1 values(014,'shoaib',31);</w:t>
      </w:r>
    </w:p>
    <w:p w:rsidR="00BA69E7" w:rsidRPr="00A30A0C" w:rsidRDefault="00BA69E7" w:rsidP="00BA69E7">
      <w:pPr>
        <w:rPr>
          <w:b/>
          <w:bCs/>
        </w:rPr>
      </w:pPr>
      <w:r w:rsidRPr="00A30A0C">
        <w:rPr>
          <w:b/>
          <w:bCs/>
        </w:rPr>
        <w:t xml:space="preserve"> insert into view1 values(016,'john',NULL);</w:t>
      </w:r>
    </w:p>
    <w:p w:rsidR="00BA69E7" w:rsidRPr="00A30A0C" w:rsidRDefault="00BA69E7" w:rsidP="00BA69E7">
      <w:pPr>
        <w:rPr>
          <w:b/>
          <w:bCs/>
        </w:rPr>
      </w:pPr>
    </w:p>
    <w:p w:rsidR="000C05EE" w:rsidRDefault="000C05EE" w:rsidP="000C05EE">
      <w:r>
        <w:tab/>
        <w:t>Show the results of View1 as well as the base table Customers after insertion operation.</w:t>
      </w:r>
    </w:p>
    <w:p w:rsidR="00C20462" w:rsidRDefault="00C20462" w:rsidP="000C05EE"/>
    <w:p w:rsidR="00C20462" w:rsidRDefault="00C20462" w:rsidP="00C20462">
      <w:r>
        <w:t>SQL&gt; select * from view1;</w:t>
      </w:r>
    </w:p>
    <w:p w:rsidR="00C20462" w:rsidRDefault="00C20462" w:rsidP="00C20462"/>
    <w:p w:rsidR="00C20462" w:rsidRDefault="00C20462" w:rsidP="00C20462">
      <w:r>
        <w:t xml:space="preserve">        ID NAME                AGE</w:t>
      </w:r>
    </w:p>
    <w:p w:rsidR="00C20462" w:rsidRDefault="00C20462" w:rsidP="00C20462">
      <w:r>
        <w:t>---------- ------------ ----------</w:t>
      </w:r>
    </w:p>
    <w:p w:rsidR="00C20462" w:rsidRDefault="00C20462" w:rsidP="00C20462">
      <w:r>
        <w:t xml:space="preserve">         1 ramesh               32</w:t>
      </w:r>
    </w:p>
    <w:p w:rsidR="00C20462" w:rsidRDefault="00C20462" w:rsidP="00C20462">
      <w:r>
        <w:t xml:space="preserve">         2 khalid               25</w:t>
      </w:r>
    </w:p>
    <w:p w:rsidR="00C20462" w:rsidRDefault="00C20462" w:rsidP="00C20462">
      <w:r>
        <w:lastRenderedPageBreak/>
        <w:t xml:space="preserve">         3 kaushik              23</w:t>
      </w:r>
    </w:p>
    <w:p w:rsidR="00C20462" w:rsidRDefault="00C20462" w:rsidP="00C20462">
      <w:r>
        <w:t xml:space="preserve">         4 chaitali             25</w:t>
      </w:r>
    </w:p>
    <w:p w:rsidR="00C20462" w:rsidRDefault="00C20462" w:rsidP="00C20462">
      <w:r>
        <w:t xml:space="preserve">         5 hardik               27</w:t>
      </w:r>
    </w:p>
    <w:p w:rsidR="00C20462" w:rsidRDefault="00C20462" w:rsidP="00C20462">
      <w:r>
        <w:t xml:space="preserve">         6 komal                22</w:t>
      </w:r>
    </w:p>
    <w:p w:rsidR="00C20462" w:rsidRDefault="00C20462" w:rsidP="00C20462">
      <w:r>
        <w:t xml:space="preserve">         7 muffy                24</w:t>
      </w:r>
    </w:p>
    <w:p w:rsidR="00C20462" w:rsidRDefault="00C20462" w:rsidP="00C20462">
      <w:r>
        <w:t xml:space="preserve">        10 fazil                27</w:t>
      </w:r>
    </w:p>
    <w:p w:rsidR="00C20462" w:rsidRDefault="00C20462" w:rsidP="00C20462">
      <w:r>
        <w:t xml:space="preserve">        14 shoaib               31</w:t>
      </w:r>
    </w:p>
    <w:p w:rsidR="00C20462" w:rsidRDefault="00C20462" w:rsidP="00C20462">
      <w:r>
        <w:t xml:space="preserve">        16 john</w:t>
      </w:r>
    </w:p>
    <w:p w:rsidR="00C20462" w:rsidRDefault="00C20462" w:rsidP="00C20462"/>
    <w:p w:rsidR="00C20462" w:rsidRDefault="00C20462" w:rsidP="00C20462">
      <w:r>
        <w:t>10 rows selected.</w:t>
      </w:r>
    </w:p>
    <w:p w:rsidR="00C20462" w:rsidRDefault="00C20462" w:rsidP="00C20462"/>
    <w:p w:rsidR="00C20462" w:rsidRDefault="00C20462" w:rsidP="00C20462">
      <w:r>
        <w:t>SQL&gt; select * from customer;</w:t>
      </w:r>
    </w:p>
    <w:p w:rsidR="00C20462" w:rsidRDefault="00C20462" w:rsidP="00C20462"/>
    <w:p w:rsidR="00C20462" w:rsidRDefault="00C20462" w:rsidP="00C20462">
      <w:r>
        <w:t xml:space="preserve">        ID NAME                AGE ADDRESS                SALARY</w:t>
      </w:r>
    </w:p>
    <w:p w:rsidR="00C20462" w:rsidRDefault="00C20462" w:rsidP="00C20462">
      <w:r>
        <w:t>---------- ------------ ---------- ------------------ ----------</w:t>
      </w:r>
    </w:p>
    <w:p w:rsidR="00C20462" w:rsidRDefault="00C20462" w:rsidP="00C20462">
      <w:r>
        <w:t xml:space="preserve">         1 ramesh               32 ahmedabad                2000</w:t>
      </w:r>
    </w:p>
    <w:p w:rsidR="00C20462" w:rsidRDefault="00C20462" w:rsidP="00C20462">
      <w:r>
        <w:t xml:space="preserve">         2 khalid               25 delhi                    1500</w:t>
      </w:r>
    </w:p>
    <w:p w:rsidR="00C20462" w:rsidRDefault="00C20462" w:rsidP="00C20462">
      <w:r>
        <w:t xml:space="preserve">         3 kaushik              23 kota                     2000</w:t>
      </w:r>
    </w:p>
    <w:p w:rsidR="00C20462" w:rsidRDefault="00C20462" w:rsidP="00C20462">
      <w:r>
        <w:t xml:space="preserve">         4 chaitali             25 mumbai                   6500</w:t>
      </w:r>
    </w:p>
    <w:p w:rsidR="00C20462" w:rsidRDefault="00C20462" w:rsidP="00C20462">
      <w:r>
        <w:t xml:space="preserve">         5 hardik               27 bhopal                   8500</w:t>
      </w:r>
    </w:p>
    <w:p w:rsidR="00C20462" w:rsidRDefault="00C20462" w:rsidP="00C20462">
      <w:r>
        <w:t xml:space="preserve">         6 komal                22 mp                       4500</w:t>
      </w:r>
    </w:p>
    <w:p w:rsidR="00C20462" w:rsidRDefault="00C20462" w:rsidP="00C20462">
      <w:r>
        <w:t xml:space="preserve">         7 muffy                24 indore                  10000</w:t>
      </w:r>
    </w:p>
    <w:p w:rsidR="00C20462" w:rsidRDefault="00C20462" w:rsidP="00C20462">
      <w:r>
        <w:t xml:space="preserve">        10 fazil                27</w:t>
      </w:r>
    </w:p>
    <w:p w:rsidR="00C20462" w:rsidRDefault="00C20462" w:rsidP="00C20462">
      <w:r>
        <w:t xml:space="preserve">        14 shoaib               31</w:t>
      </w:r>
    </w:p>
    <w:p w:rsidR="00C20462" w:rsidRDefault="00C20462" w:rsidP="00C20462">
      <w:r>
        <w:t xml:space="preserve">        16 john</w:t>
      </w:r>
    </w:p>
    <w:p w:rsidR="00C20462" w:rsidRDefault="00C20462" w:rsidP="00C20462"/>
    <w:p w:rsidR="00C20462" w:rsidRDefault="00C20462" w:rsidP="00C20462">
      <w:r>
        <w:t>10 rows selected.</w:t>
      </w:r>
    </w:p>
    <w:p w:rsidR="00C20462" w:rsidRDefault="00C20462" w:rsidP="000C05EE"/>
    <w:p w:rsidR="000C05EE" w:rsidRDefault="000C05EE" w:rsidP="000C05EE">
      <w:pPr>
        <w:pStyle w:val="ListParagraph"/>
        <w:numPr>
          <w:ilvl w:val="0"/>
          <w:numId w:val="9"/>
        </w:numPr>
      </w:pPr>
      <w:r>
        <w:t>Change the name of customer Komal to ABC by using view1. Display the results of view1 as well as the base table Customers.</w:t>
      </w:r>
    </w:p>
    <w:p w:rsidR="006148B5" w:rsidRPr="006148B5" w:rsidRDefault="006148B5" w:rsidP="006148B5">
      <w:pPr>
        <w:rPr>
          <w:b/>
          <w:bCs/>
        </w:rPr>
      </w:pPr>
      <w:r w:rsidRPr="006148B5">
        <w:rPr>
          <w:b/>
          <w:bCs/>
        </w:rPr>
        <w:t>update view1 set name='ABC' where name='komal';</w:t>
      </w:r>
    </w:p>
    <w:p w:rsidR="006148B5" w:rsidRDefault="006148B5" w:rsidP="006148B5"/>
    <w:p w:rsidR="006148B5" w:rsidRDefault="006148B5" w:rsidP="006148B5">
      <w:r>
        <w:t>SQL&gt; select * from view1;</w:t>
      </w:r>
    </w:p>
    <w:p w:rsidR="006148B5" w:rsidRDefault="006148B5" w:rsidP="006148B5"/>
    <w:p w:rsidR="006148B5" w:rsidRDefault="006148B5" w:rsidP="006148B5">
      <w:r>
        <w:t xml:space="preserve">        ID NAME                AGE</w:t>
      </w:r>
    </w:p>
    <w:p w:rsidR="006148B5" w:rsidRDefault="006148B5" w:rsidP="006148B5">
      <w:r>
        <w:t>---------- ------------ ----------</w:t>
      </w:r>
    </w:p>
    <w:p w:rsidR="006148B5" w:rsidRDefault="006148B5" w:rsidP="006148B5">
      <w:r>
        <w:t xml:space="preserve">         1 ramesh               32</w:t>
      </w:r>
    </w:p>
    <w:p w:rsidR="006148B5" w:rsidRDefault="006148B5" w:rsidP="006148B5">
      <w:r>
        <w:t xml:space="preserve">         2 khalid               25</w:t>
      </w:r>
    </w:p>
    <w:p w:rsidR="006148B5" w:rsidRDefault="006148B5" w:rsidP="006148B5">
      <w:r>
        <w:t xml:space="preserve">         3 kaushik              23</w:t>
      </w:r>
    </w:p>
    <w:p w:rsidR="006148B5" w:rsidRDefault="006148B5" w:rsidP="006148B5">
      <w:r>
        <w:t xml:space="preserve">         4 chaitali             25</w:t>
      </w:r>
    </w:p>
    <w:p w:rsidR="006148B5" w:rsidRDefault="006148B5" w:rsidP="006148B5">
      <w:r>
        <w:t xml:space="preserve">         5 hardik               27</w:t>
      </w:r>
    </w:p>
    <w:p w:rsidR="006148B5" w:rsidRDefault="006148B5" w:rsidP="006148B5">
      <w:r>
        <w:t xml:space="preserve">         6 ABC                  22</w:t>
      </w:r>
    </w:p>
    <w:p w:rsidR="006148B5" w:rsidRDefault="006148B5" w:rsidP="006148B5">
      <w:r>
        <w:t xml:space="preserve">         7 muffy                24</w:t>
      </w:r>
    </w:p>
    <w:p w:rsidR="006148B5" w:rsidRDefault="006148B5" w:rsidP="006148B5">
      <w:r>
        <w:t xml:space="preserve">        10 fazil                27</w:t>
      </w:r>
    </w:p>
    <w:p w:rsidR="006148B5" w:rsidRDefault="006148B5" w:rsidP="006148B5">
      <w:r>
        <w:t xml:space="preserve">        14 shoaib               31</w:t>
      </w:r>
    </w:p>
    <w:p w:rsidR="006148B5" w:rsidRDefault="006148B5" w:rsidP="006148B5">
      <w:r>
        <w:t xml:space="preserve">        16 john</w:t>
      </w:r>
    </w:p>
    <w:p w:rsidR="006148B5" w:rsidRDefault="006148B5" w:rsidP="006148B5"/>
    <w:p w:rsidR="006148B5" w:rsidRDefault="006148B5" w:rsidP="006148B5">
      <w:r>
        <w:t>10 rows selected.</w:t>
      </w:r>
    </w:p>
    <w:p w:rsidR="006148B5" w:rsidRDefault="006148B5" w:rsidP="006148B5"/>
    <w:p w:rsidR="006148B5" w:rsidRDefault="006148B5" w:rsidP="006148B5">
      <w:r>
        <w:t>SQL&gt; select * from customer;</w:t>
      </w:r>
    </w:p>
    <w:p w:rsidR="006148B5" w:rsidRDefault="006148B5" w:rsidP="006148B5"/>
    <w:p w:rsidR="006148B5" w:rsidRDefault="006148B5" w:rsidP="006148B5">
      <w:r>
        <w:lastRenderedPageBreak/>
        <w:t xml:space="preserve">        ID NAME                AGE ADDRESS                SALARY</w:t>
      </w:r>
    </w:p>
    <w:p w:rsidR="006148B5" w:rsidRDefault="006148B5" w:rsidP="006148B5">
      <w:r>
        <w:t>---------- ------------ ---------- ------------------ ----------</w:t>
      </w:r>
    </w:p>
    <w:p w:rsidR="006148B5" w:rsidRDefault="006148B5" w:rsidP="006148B5">
      <w:r>
        <w:t xml:space="preserve">         1 ramesh               32 ahmedabad                2000</w:t>
      </w:r>
    </w:p>
    <w:p w:rsidR="006148B5" w:rsidRDefault="006148B5" w:rsidP="006148B5">
      <w:r>
        <w:t xml:space="preserve">         2 khalid               25 delhi                    1500</w:t>
      </w:r>
    </w:p>
    <w:p w:rsidR="006148B5" w:rsidRDefault="006148B5" w:rsidP="006148B5">
      <w:r>
        <w:t xml:space="preserve">         3 kaushik              23 kota                     2000</w:t>
      </w:r>
    </w:p>
    <w:p w:rsidR="006148B5" w:rsidRDefault="006148B5" w:rsidP="006148B5">
      <w:r>
        <w:t xml:space="preserve">         4 chaitali             25 mumbai                   6500</w:t>
      </w:r>
    </w:p>
    <w:p w:rsidR="006148B5" w:rsidRDefault="006148B5" w:rsidP="006148B5">
      <w:r>
        <w:t xml:space="preserve">         5 hardik               27 bhopal                   8500</w:t>
      </w:r>
    </w:p>
    <w:p w:rsidR="006148B5" w:rsidRDefault="006148B5" w:rsidP="006148B5">
      <w:r>
        <w:t xml:space="preserve">         6 ABC                  22 mp                       4500</w:t>
      </w:r>
    </w:p>
    <w:p w:rsidR="006148B5" w:rsidRDefault="006148B5" w:rsidP="006148B5">
      <w:r>
        <w:t xml:space="preserve">         7 muffy                24 indore                  10000</w:t>
      </w:r>
    </w:p>
    <w:p w:rsidR="006148B5" w:rsidRDefault="006148B5" w:rsidP="006148B5">
      <w:r>
        <w:t xml:space="preserve">        10 fazil                27</w:t>
      </w:r>
    </w:p>
    <w:p w:rsidR="006148B5" w:rsidRDefault="006148B5" w:rsidP="006148B5">
      <w:r>
        <w:t xml:space="preserve">        14 shoaib               31</w:t>
      </w:r>
    </w:p>
    <w:p w:rsidR="006148B5" w:rsidRDefault="006148B5" w:rsidP="006148B5">
      <w:r>
        <w:t xml:space="preserve">        16 john</w:t>
      </w:r>
    </w:p>
    <w:p w:rsidR="006148B5" w:rsidRDefault="006148B5" w:rsidP="006148B5">
      <w:r>
        <w:t>10 rows selected.</w:t>
      </w:r>
    </w:p>
    <w:p w:rsidR="006148B5" w:rsidRDefault="006148B5" w:rsidP="006148B5"/>
    <w:p w:rsidR="000C05EE" w:rsidRDefault="000C05EE" w:rsidP="000C05EE">
      <w:pPr>
        <w:pStyle w:val="ListParagraph"/>
        <w:numPr>
          <w:ilvl w:val="0"/>
          <w:numId w:val="9"/>
        </w:numPr>
      </w:pPr>
      <w:r>
        <w:t>Modify the salary and age of Muffy in view2 to 15000 and 26 respectively.</w:t>
      </w:r>
    </w:p>
    <w:p w:rsidR="006148B5" w:rsidRPr="00DC32EB" w:rsidRDefault="00DC32EB" w:rsidP="006148B5">
      <w:pPr>
        <w:rPr>
          <w:b/>
          <w:bCs/>
        </w:rPr>
      </w:pPr>
      <w:r w:rsidRPr="00DC32EB">
        <w:rPr>
          <w:b/>
          <w:bCs/>
        </w:rPr>
        <w:t>update view2 set salary=15000 ,age=26 where name='muffy';</w:t>
      </w:r>
    </w:p>
    <w:p w:rsidR="00DC32EB" w:rsidRPr="00DC32EB" w:rsidRDefault="00DC32EB" w:rsidP="006148B5">
      <w:pPr>
        <w:rPr>
          <w:b/>
          <w:bCs/>
        </w:rPr>
      </w:pP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Delete a record from view1 whose ID is 004. Display the results of view1, view2 and the base table Customers.</w:t>
      </w:r>
    </w:p>
    <w:p w:rsidR="00DC32EB" w:rsidRPr="00DC32EB" w:rsidRDefault="00DC32EB" w:rsidP="00DC32EB">
      <w:pPr>
        <w:rPr>
          <w:b/>
          <w:bCs/>
        </w:rPr>
      </w:pPr>
      <w:r>
        <w:t xml:space="preserve"> </w:t>
      </w:r>
      <w:r w:rsidRPr="00DC32EB">
        <w:rPr>
          <w:b/>
          <w:bCs/>
        </w:rPr>
        <w:t>delete from view1 where id=004;</w:t>
      </w:r>
    </w:p>
    <w:p w:rsidR="00DC32EB" w:rsidRDefault="00DC32EB" w:rsidP="00DC32EB"/>
    <w:p w:rsidR="00DC32EB" w:rsidRDefault="00DC32EB" w:rsidP="00DC32EB">
      <w:r>
        <w:t>SQL&gt; select * from view1;</w:t>
      </w:r>
    </w:p>
    <w:p w:rsidR="00DC32EB" w:rsidRDefault="00DC32EB" w:rsidP="00DC32EB"/>
    <w:p w:rsidR="00DC32EB" w:rsidRDefault="00DC32EB" w:rsidP="00DC32EB">
      <w:r>
        <w:t xml:space="preserve">        ID NAME                AGE</w:t>
      </w:r>
    </w:p>
    <w:p w:rsidR="00DC32EB" w:rsidRDefault="00DC32EB" w:rsidP="00DC32EB">
      <w:r>
        <w:t>---------- ------------ ----------</w:t>
      </w:r>
    </w:p>
    <w:p w:rsidR="00DC32EB" w:rsidRDefault="00DC32EB" w:rsidP="00DC32EB">
      <w:r>
        <w:t xml:space="preserve">         1 ramesh               32</w:t>
      </w:r>
    </w:p>
    <w:p w:rsidR="00DC32EB" w:rsidRDefault="00DC32EB" w:rsidP="00DC32EB">
      <w:r>
        <w:lastRenderedPageBreak/>
        <w:t xml:space="preserve">         2 khalid               25</w:t>
      </w:r>
    </w:p>
    <w:p w:rsidR="00DC32EB" w:rsidRDefault="00DC32EB" w:rsidP="00DC32EB">
      <w:r>
        <w:t xml:space="preserve">         3 kaushik              23</w:t>
      </w:r>
    </w:p>
    <w:p w:rsidR="00DC32EB" w:rsidRDefault="00DC32EB" w:rsidP="00DC32EB">
      <w:r>
        <w:t xml:space="preserve">         5 hardik               27</w:t>
      </w:r>
    </w:p>
    <w:p w:rsidR="00DC32EB" w:rsidRDefault="00DC32EB" w:rsidP="00DC32EB">
      <w:r>
        <w:t xml:space="preserve">         6 ABC                  22</w:t>
      </w:r>
    </w:p>
    <w:p w:rsidR="00DC32EB" w:rsidRDefault="00DC32EB" w:rsidP="00DC32EB">
      <w:r>
        <w:t xml:space="preserve">         7 muffy                26</w:t>
      </w:r>
    </w:p>
    <w:p w:rsidR="00DC32EB" w:rsidRDefault="00DC32EB" w:rsidP="00DC32EB">
      <w:r>
        <w:t xml:space="preserve">        10 fazil                27</w:t>
      </w:r>
    </w:p>
    <w:p w:rsidR="00DC32EB" w:rsidRDefault="00DC32EB" w:rsidP="00DC32EB">
      <w:r>
        <w:t xml:space="preserve">        14 shoaib               31</w:t>
      </w:r>
    </w:p>
    <w:p w:rsidR="00DC32EB" w:rsidRDefault="00DC32EB" w:rsidP="00DC32EB">
      <w:r>
        <w:t xml:space="preserve">        16 john</w:t>
      </w:r>
    </w:p>
    <w:p w:rsidR="00DC32EB" w:rsidRDefault="00DC32EB" w:rsidP="00DC32EB"/>
    <w:p w:rsidR="00DC32EB" w:rsidRDefault="00DC32EB" w:rsidP="00DC32EB">
      <w:r>
        <w:t>9 rows selected.</w:t>
      </w:r>
    </w:p>
    <w:p w:rsidR="00DC32EB" w:rsidRDefault="00DC32EB" w:rsidP="00DC32EB"/>
    <w:p w:rsidR="00DC32EB" w:rsidRDefault="00DC32EB" w:rsidP="00DC32EB">
      <w:r>
        <w:t>SQL&gt; select * from view2;</w:t>
      </w:r>
    </w:p>
    <w:p w:rsidR="00DC32EB" w:rsidRDefault="00DC32EB" w:rsidP="00DC32EB"/>
    <w:p w:rsidR="00DC32EB" w:rsidRDefault="00DC32EB" w:rsidP="00DC32EB">
      <w:r>
        <w:t xml:space="preserve">        ID NAME                AGE ADDRESS                SALARY</w:t>
      </w:r>
    </w:p>
    <w:p w:rsidR="00DC32EB" w:rsidRDefault="00DC32EB" w:rsidP="00DC32EB">
      <w:r>
        <w:t>---------- ------------ ---------- ------------------ ----------</w:t>
      </w:r>
    </w:p>
    <w:p w:rsidR="00DC32EB" w:rsidRDefault="00DC32EB" w:rsidP="00DC32EB">
      <w:r>
        <w:t xml:space="preserve">         5 hardik               27 bhopal                   8500</w:t>
      </w:r>
    </w:p>
    <w:p w:rsidR="00DC32EB" w:rsidRDefault="00DC32EB" w:rsidP="00DC32EB">
      <w:r>
        <w:t xml:space="preserve">         7 muffy                26 indore                  15000</w:t>
      </w:r>
    </w:p>
    <w:p w:rsidR="00DC32EB" w:rsidRDefault="00DC32EB" w:rsidP="00DC32EB"/>
    <w:p w:rsidR="00DC32EB" w:rsidRDefault="00DC32EB" w:rsidP="00DC32EB">
      <w:r>
        <w:t>SQL&gt; select * from customer;</w:t>
      </w:r>
    </w:p>
    <w:p w:rsidR="00DC32EB" w:rsidRDefault="00DC32EB" w:rsidP="00DC32EB"/>
    <w:p w:rsidR="00DC32EB" w:rsidRDefault="00DC32EB" w:rsidP="00DC32EB">
      <w:r>
        <w:t xml:space="preserve">        ID NAME                AGE ADDRESS                SALARY</w:t>
      </w:r>
    </w:p>
    <w:p w:rsidR="00DC32EB" w:rsidRDefault="00DC32EB" w:rsidP="00DC32EB">
      <w:r>
        <w:t>---------- ------------ ---------- ------------------ ----------</w:t>
      </w:r>
    </w:p>
    <w:p w:rsidR="00DC32EB" w:rsidRDefault="00DC32EB" w:rsidP="00DC32EB">
      <w:r>
        <w:t xml:space="preserve">         1 ramesh               32 ahmedabad                2000</w:t>
      </w:r>
    </w:p>
    <w:p w:rsidR="00DC32EB" w:rsidRDefault="00DC32EB" w:rsidP="00DC32EB">
      <w:r>
        <w:t xml:space="preserve">         2 khalid               25 delhi                    1500</w:t>
      </w:r>
    </w:p>
    <w:p w:rsidR="00DC32EB" w:rsidRDefault="00DC32EB" w:rsidP="00DC32EB">
      <w:r>
        <w:t xml:space="preserve">         3 kaushik              23 kota                     2000</w:t>
      </w:r>
    </w:p>
    <w:p w:rsidR="00DC32EB" w:rsidRDefault="00DC32EB" w:rsidP="00DC32EB">
      <w:r>
        <w:lastRenderedPageBreak/>
        <w:t xml:space="preserve">         5 hardik               27 bhopal                   8500</w:t>
      </w:r>
    </w:p>
    <w:p w:rsidR="00DC32EB" w:rsidRDefault="00DC32EB" w:rsidP="00DC32EB">
      <w:r>
        <w:t xml:space="preserve">         6 ABC                  22 mp                       4500</w:t>
      </w:r>
    </w:p>
    <w:p w:rsidR="00DC32EB" w:rsidRDefault="00DC32EB" w:rsidP="00DC32EB">
      <w:r>
        <w:t xml:space="preserve">         7 muffy                26 indore                  15000</w:t>
      </w:r>
    </w:p>
    <w:p w:rsidR="00DC32EB" w:rsidRDefault="00DC32EB" w:rsidP="00DC32EB">
      <w:r>
        <w:t xml:space="preserve">        10 fazil                27</w:t>
      </w:r>
    </w:p>
    <w:p w:rsidR="00DC32EB" w:rsidRDefault="00DC32EB" w:rsidP="00DC32EB">
      <w:r>
        <w:t xml:space="preserve">        14 shoaib               31</w:t>
      </w:r>
    </w:p>
    <w:p w:rsidR="00DC32EB" w:rsidRDefault="00DC32EB" w:rsidP="00DC32EB">
      <w:r>
        <w:t xml:space="preserve">        16 john</w:t>
      </w:r>
    </w:p>
    <w:p w:rsidR="00DC32EB" w:rsidRDefault="00DC32EB" w:rsidP="00DC32EB">
      <w:r>
        <w:t>9 rows selected.</w:t>
      </w:r>
    </w:p>
    <w:p w:rsidR="00DC32EB" w:rsidRDefault="00DC32EB" w:rsidP="00DC32EB"/>
    <w:p w:rsidR="000C05EE" w:rsidRDefault="000C05EE" w:rsidP="000C05EE">
      <w:pPr>
        <w:pStyle w:val="ListParagraph"/>
        <w:numPr>
          <w:ilvl w:val="0"/>
          <w:numId w:val="9"/>
        </w:numPr>
      </w:pPr>
      <w:r>
        <w:t>Destroy the structure of view2.</w:t>
      </w:r>
    </w:p>
    <w:p w:rsidR="00DC32EB" w:rsidRPr="007C1908" w:rsidRDefault="00DC32EB" w:rsidP="00DC32EB">
      <w:pPr>
        <w:ind w:left="720"/>
        <w:rPr>
          <w:b/>
          <w:bCs/>
        </w:rPr>
      </w:pPr>
      <w:r w:rsidRPr="007C1908">
        <w:rPr>
          <w:b/>
          <w:bCs/>
        </w:rPr>
        <w:t>DROP VIEW VIEW2;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reate a view called view3 on Customers table with name and age. Add check option on age to be not null.</w:t>
      </w:r>
    </w:p>
    <w:p w:rsidR="00DC32EB" w:rsidRDefault="00DC32EB" w:rsidP="00DC32EB">
      <w:pPr>
        <w:pStyle w:val="ListParagraph"/>
      </w:pPr>
    </w:p>
    <w:p w:rsidR="00DC32EB" w:rsidRPr="007C1908" w:rsidRDefault="007C1908" w:rsidP="00DC32EB">
      <w:pPr>
        <w:pStyle w:val="ListParagraph"/>
        <w:rPr>
          <w:b/>
          <w:bCs/>
        </w:rPr>
      </w:pPr>
      <w:r w:rsidRPr="007C1908">
        <w:rPr>
          <w:b/>
          <w:bCs/>
        </w:rPr>
        <w:t>create view view3 as select name,age from customer where age IS NOT NULL</w:t>
      </w:r>
      <w:r w:rsidR="008F396E">
        <w:rPr>
          <w:b/>
          <w:bCs/>
        </w:rPr>
        <w:t xml:space="preserve"> WITH CHECK OPTION</w:t>
      </w:r>
      <w:bookmarkStart w:id="0" w:name="_GoBack"/>
      <w:bookmarkEnd w:id="0"/>
      <w:r w:rsidRPr="007C1908">
        <w:rPr>
          <w:b/>
          <w:bCs/>
        </w:rPr>
        <w:t>;</w:t>
      </w:r>
    </w:p>
    <w:p w:rsidR="007C1908" w:rsidRPr="007C1908" w:rsidRDefault="007C1908" w:rsidP="00DC32EB">
      <w:pPr>
        <w:pStyle w:val="ListParagraph"/>
        <w:rPr>
          <w:b/>
          <w:bCs/>
        </w:rPr>
      </w:pP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Insert a record in view3 (‘Rohan’, NULL) and (‘Joe’, 42). Display the results of view3 and Customers table.</w:t>
      </w:r>
    </w:p>
    <w:p w:rsidR="007C1908" w:rsidRP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SQL&gt; insert into view3 values('rohan',null);</w:t>
      </w:r>
    </w:p>
    <w:p w:rsidR="007C1908" w:rsidRP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insert into view3 values('rohan',null)</w:t>
      </w:r>
    </w:p>
    <w:p w:rsidR="007C1908" w:rsidRP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*</w:t>
      </w:r>
    </w:p>
    <w:p w:rsidR="007C1908" w:rsidRP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ERROR at line 1:</w:t>
      </w:r>
    </w:p>
    <w:p w:rsidR="00560D44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ORA-01400: cannot insert NULL into ("SYSTEM"."CUSTOMER"."ID")</w:t>
      </w:r>
    </w:p>
    <w:p w:rsid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7C1908" w:rsidRP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SQL&gt; insert into view3 values('joe',42);</w:t>
      </w:r>
    </w:p>
    <w:p w:rsidR="007C1908" w:rsidRP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insert into view3 values('joe',42)</w:t>
      </w:r>
    </w:p>
    <w:p w:rsidR="007C1908" w:rsidRP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*</w:t>
      </w:r>
    </w:p>
    <w:p w:rsidR="007C1908" w:rsidRP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t>ERROR at line 1:</w:t>
      </w:r>
    </w:p>
    <w:p w:rsidR="007C1908" w:rsidRDefault="007C1908" w:rsidP="007C1908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7C1908">
        <w:rPr>
          <w:b/>
        </w:rPr>
        <w:lastRenderedPageBreak/>
        <w:t>ORA-01400: cannot insert NULL into ("SYSTEM"."CUSTOMER"."ID")</w:t>
      </w: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rPr>
          <w:b/>
        </w:rPr>
      </w:pPr>
    </w:p>
    <w:p w:rsidR="00A30A0C" w:rsidRDefault="00A30A0C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sectPr w:rsidR="00A30A0C" w:rsidSect="00324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50F6" w:rsidRDefault="00DE50F6" w:rsidP="00621DF1">
      <w:pPr>
        <w:spacing w:after="0" w:line="240" w:lineRule="auto"/>
      </w:pPr>
      <w:r>
        <w:separator/>
      </w:r>
    </w:p>
  </w:endnote>
  <w:endnote w:type="continuationSeparator" w:id="0">
    <w:p w:rsidR="00DE50F6" w:rsidRDefault="00DE50F6" w:rsidP="00621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50F6" w:rsidRDefault="00DE50F6" w:rsidP="00621DF1">
      <w:pPr>
        <w:spacing w:after="0" w:line="240" w:lineRule="auto"/>
      </w:pPr>
      <w:r>
        <w:separator/>
      </w:r>
    </w:p>
  </w:footnote>
  <w:footnote w:type="continuationSeparator" w:id="0">
    <w:p w:rsidR="00DE50F6" w:rsidRDefault="00DE50F6" w:rsidP="00621D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E523A7"/>
    <w:multiLevelType w:val="hybridMultilevel"/>
    <w:tmpl w:val="EC865C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90362D"/>
    <w:multiLevelType w:val="hybridMultilevel"/>
    <w:tmpl w:val="71C27986"/>
    <w:lvl w:ilvl="0" w:tplc="16ECCA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B17B70"/>
    <w:multiLevelType w:val="hybridMultilevel"/>
    <w:tmpl w:val="3076992E"/>
    <w:lvl w:ilvl="0" w:tplc="86FA87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BED2C41"/>
    <w:multiLevelType w:val="hybridMultilevel"/>
    <w:tmpl w:val="103E5E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57796D"/>
    <w:multiLevelType w:val="hybridMultilevel"/>
    <w:tmpl w:val="233AF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583D6C"/>
    <w:multiLevelType w:val="hybridMultilevel"/>
    <w:tmpl w:val="1276A8BE"/>
    <w:lvl w:ilvl="0" w:tplc="F438C4EE">
      <w:start w:val="1"/>
      <w:numFmt w:val="lowerLetter"/>
      <w:lvlText w:val="%1)"/>
      <w:lvlJc w:val="left"/>
      <w:pPr>
        <w:ind w:left="720" w:hanging="360"/>
      </w:pPr>
    </w:lvl>
    <w:lvl w:ilvl="1" w:tplc="6F0485E4">
      <w:start w:val="1"/>
      <w:numFmt w:val="lowerLetter"/>
      <w:lvlText w:val="%2."/>
      <w:lvlJc w:val="left"/>
      <w:pPr>
        <w:ind w:left="1440" w:hanging="360"/>
      </w:pPr>
    </w:lvl>
    <w:lvl w:ilvl="2" w:tplc="1600571A">
      <w:start w:val="1"/>
      <w:numFmt w:val="lowerRoman"/>
      <w:lvlText w:val="%3."/>
      <w:lvlJc w:val="right"/>
      <w:pPr>
        <w:ind w:left="2160" w:hanging="180"/>
      </w:pPr>
    </w:lvl>
    <w:lvl w:ilvl="3" w:tplc="F4063E8A">
      <w:start w:val="1"/>
      <w:numFmt w:val="decimal"/>
      <w:lvlText w:val="%4."/>
      <w:lvlJc w:val="left"/>
      <w:pPr>
        <w:ind w:left="2880" w:hanging="360"/>
      </w:pPr>
    </w:lvl>
    <w:lvl w:ilvl="4" w:tplc="B076160C">
      <w:start w:val="1"/>
      <w:numFmt w:val="lowerLetter"/>
      <w:lvlText w:val="%5."/>
      <w:lvlJc w:val="left"/>
      <w:pPr>
        <w:ind w:left="3600" w:hanging="360"/>
      </w:pPr>
    </w:lvl>
    <w:lvl w:ilvl="5" w:tplc="34646558">
      <w:start w:val="1"/>
      <w:numFmt w:val="lowerRoman"/>
      <w:lvlText w:val="%6."/>
      <w:lvlJc w:val="right"/>
      <w:pPr>
        <w:ind w:left="4320" w:hanging="180"/>
      </w:pPr>
    </w:lvl>
    <w:lvl w:ilvl="6" w:tplc="35821A90">
      <w:start w:val="1"/>
      <w:numFmt w:val="decimal"/>
      <w:lvlText w:val="%7."/>
      <w:lvlJc w:val="left"/>
      <w:pPr>
        <w:ind w:left="5040" w:hanging="360"/>
      </w:pPr>
    </w:lvl>
    <w:lvl w:ilvl="7" w:tplc="4E0EEF38">
      <w:start w:val="1"/>
      <w:numFmt w:val="lowerLetter"/>
      <w:lvlText w:val="%8."/>
      <w:lvlJc w:val="left"/>
      <w:pPr>
        <w:ind w:left="5760" w:hanging="360"/>
      </w:pPr>
    </w:lvl>
    <w:lvl w:ilvl="8" w:tplc="D8D85C5E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984EBD"/>
    <w:multiLevelType w:val="hybridMultilevel"/>
    <w:tmpl w:val="8FB0F65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0D72AAF"/>
    <w:multiLevelType w:val="hybridMultilevel"/>
    <w:tmpl w:val="E42C1040"/>
    <w:lvl w:ilvl="0" w:tplc="C4DE1B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8666B0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  <w:b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D073C44"/>
    <w:multiLevelType w:val="singleLevel"/>
    <w:tmpl w:val="853E3C7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9">
    <w:nsid w:val="7D2667D5"/>
    <w:multiLevelType w:val="hybridMultilevel"/>
    <w:tmpl w:val="4E0A2DBE"/>
    <w:lvl w:ilvl="0" w:tplc="28327678">
      <w:start w:val="1"/>
      <w:numFmt w:val="lowerLetter"/>
      <w:lvlText w:val="%1)"/>
      <w:lvlJc w:val="left"/>
      <w:pPr>
        <w:ind w:left="720" w:hanging="360"/>
      </w:pPr>
    </w:lvl>
    <w:lvl w:ilvl="1" w:tplc="76B43446">
      <w:start w:val="1"/>
      <w:numFmt w:val="lowerLetter"/>
      <w:lvlText w:val="%2."/>
      <w:lvlJc w:val="left"/>
      <w:pPr>
        <w:ind w:left="1440" w:hanging="360"/>
      </w:pPr>
    </w:lvl>
    <w:lvl w:ilvl="2" w:tplc="BD482000">
      <w:start w:val="1"/>
      <w:numFmt w:val="lowerRoman"/>
      <w:lvlText w:val="%3."/>
      <w:lvlJc w:val="right"/>
      <w:pPr>
        <w:ind w:left="2160" w:hanging="180"/>
      </w:pPr>
    </w:lvl>
    <w:lvl w:ilvl="3" w:tplc="0A720CC8">
      <w:start w:val="1"/>
      <w:numFmt w:val="decimal"/>
      <w:lvlText w:val="%4."/>
      <w:lvlJc w:val="left"/>
      <w:pPr>
        <w:ind w:left="2880" w:hanging="360"/>
      </w:pPr>
    </w:lvl>
    <w:lvl w:ilvl="4" w:tplc="9D3C8116">
      <w:start w:val="1"/>
      <w:numFmt w:val="lowerLetter"/>
      <w:lvlText w:val="%5."/>
      <w:lvlJc w:val="left"/>
      <w:pPr>
        <w:ind w:left="3600" w:hanging="360"/>
      </w:pPr>
    </w:lvl>
    <w:lvl w:ilvl="5" w:tplc="C6A6849C">
      <w:start w:val="1"/>
      <w:numFmt w:val="lowerRoman"/>
      <w:lvlText w:val="%6."/>
      <w:lvlJc w:val="right"/>
      <w:pPr>
        <w:ind w:left="4320" w:hanging="180"/>
      </w:pPr>
    </w:lvl>
    <w:lvl w:ilvl="6" w:tplc="BD784EDC">
      <w:start w:val="1"/>
      <w:numFmt w:val="decimal"/>
      <w:lvlText w:val="%7."/>
      <w:lvlJc w:val="left"/>
      <w:pPr>
        <w:ind w:left="5040" w:hanging="360"/>
      </w:pPr>
    </w:lvl>
    <w:lvl w:ilvl="7" w:tplc="BECAC208">
      <w:start w:val="1"/>
      <w:numFmt w:val="lowerLetter"/>
      <w:lvlText w:val="%8."/>
      <w:lvlJc w:val="left"/>
      <w:pPr>
        <w:ind w:left="5760" w:hanging="360"/>
      </w:pPr>
    </w:lvl>
    <w:lvl w:ilvl="8" w:tplc="6744FF0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8"/>
  </w:num>
  <w:num w:numId="8">
    <w:abstractNumId w:val="5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7QwMDE3MTc0MTZR0lEKTi0uzszPAykwrgUAphBtBiwAAAA="/>
  </w:docVars>
  <w:rsids>
    <w:rsidRoot w:val="00176ED6"/>
    <w:rsid w:val="000168FC"/>
    <w:rsid w:val="00026702"/>
    <w:rsid w:val="000516FF"/>
    <w:rsid w:val="0005407D"/>
    <w:rsid w:val="000A41CF"/>
    <w:rsid w:val="000B1469"/>
    <w:rsid w:val="000C05EE"/>
    <w:rsid w:val="000C3C5A"/>
    <w:rsid w:val="000D1263"/>
    <w:rsid w:val="000F714F"/>
    <w:rsid w:val="00113452"/>
    <w:rsid w:val="001179FF"/>
    <w:rsid w:val="00122031"/>
    <w:rsid w:val="0012684D"/>
    <w:rsid w:val="001621BC"/>
    <w:rsid w:val="00176ED6"/>
    <w:rsid w:val="00197D8B"/>
    <w:rsid w:val="001B48F1"/>
    <w:rsid w:val="001D05C3"/>
    <w:rsid w:val="001D5837"/>
    <w:rsid w:val="001E7508"/>
    <w:rsid w:val="001F09B9"/>
    <w:rsid w:val="00214E3C"/>
    <w:rsid w:val="0023538E"/>
    <w:rsid w:val="00242A41"/>
    <w:rsid w:val="0028053F"/>
    <w:rsid w:val="00283392"/>
    <w:rsid w:val="002A6A4C"/>
    <w:rsid w:val="002B1A8B"/>
    <w:rsid w:val="002B6C0B"/>
    <w:rsid w:val="002C25DA"/>
    <w:rsid w:val="002E140B"/>
    <w:rsid w:val="002E5F57"/>
    <w:rsid w:val="002F3240"/>
    <w:rsid w:val="003071F2"/>
    <w:rsid w:val="00307C20"/>
    <w:rsid w:val="0031482A"/>
    <w:rsid w:val="0032047B"/>
    <w:rsid w:val="003240DF"/>
    <w:rsid w:val="00350DDB"/>
    <w:rsid w:val="00357E37"/>
    <w:rsid w:val="003707A1"/>
    <w:rsid w:val="00377BE5"/>
    <w:rsid w:val="00395C69"/>
    <w:rsid w:val="0041465B"/>
    <w:rsid w:val="0041716C"/>
    <w:rsid w:val="00453442"/>
    <w:rsid w:val="004771A4"/>
    <w:rsid w:val="00477A20"/>
    <w:rsid w:val="00481137"/>
    <w:rsid w:val="004B6F97"/>
    <w:rsid w:val="004C356F"/>
    <w:rsid w:val="004C40DD"/>
    <w:rsid w:val="004D38A3"/>
    <w:rsid w:val="004E420B"/>
    <w:rsid w:val="004F26B5"/>
    <w:rsid w:val="00500731"/>
    <w:rsid w:val="005123D4"/>
    <w:rsid w:val="00513585"/>
    <w:rsid w:val="005234A3"/>
    <w:rsid w:val="00535A4E"/>
    <w:rsid w:val="00560D44"/>
    <w:rsid w:val="005667CA"/>
    <w:rsid w:val="005A150B"/>
    <w:rsid w:val="005D02D8"/>
    <w:rsid w:val="00605C4E"/>
    <w:rsid w:val="006148B5"/>
    <w:rsid w:val="00621DF1"/>
    <w:rsid w:val="006432D5"/>
    <w:rsid w:val="0068658C"/>
    <w:rsid w:val="00690EA3"/>
    <w:rsid w:val="00693E31"/>
    <w:rsid w:val="006B50F3"/>
    <w:rsid w:val="006C1607"/>
    <w:rsid w:val="00747241"/>
    <w:rsid w:val="007776E8"/>
    <w:rsid w:val="00795A03"/>
    <w:rsid w:val="007A451C"/>
    <w:rsid w:val="007B7347"/>
    <w:rsid w:val="007C1908"/>
    <w:rsid w:val="007C2A3C"/>
    <w:rsid w:val="007C7815"/>
    <w:rsid w:val="007F3EBA"/>
    <w:rsid w:val="00801657"/>
    <w:rsid w:val="00811EAC"/>
    <w:rsid w:val="008548E3"/>
    <w:rsid w:val="008967DA"/>
    <w:rsid w:val="008B05D0"/>
    <w:rsid w:val="008F396E"/>
    <w:rsid w:val="008F4B85"/>
    <w:rsid w:val="0090090D"/>
    <w:rsid w:val="00932CD9"/>
    <w:rsid w:val="0095313A"/>
    <w:rsid w:val="009766EF"/>
    <w:rsid w:val="009B3AF7"/>
    <w:rsid w:val="009B48A7"/>
    <w:rsid w:val="009B709A"/>
    <w:rsid w:val="009E23D6"/>
    <w:rsid w:val="009E343E"/>
    <w:rsid w:val="009F6A37"/>
    <w:rsid w:val="00A0505A"/>
    <w:rsid w:val="00A15FBF"/>
    <w:rsid w:val="00A30A0C"/>
    <w:rsid w:val="00A42748"/>
    <w:rsid w:val="00A430A8"/>
    <w:rsid w:val="00A60020"/>
    <w:rsid w:val="00A751D8"/>
    <w:rsid w:val="00A94EFD"/>
    <w:rsid w:val="00AA434D"/>
    <w:rsid w:val="00AB4867"/>
    <w:rsid w:val="00AB764B"/>
    <w:rsid w:val="00AF138F"/>
    <w:rsid w:val="00AF14B0"/>
    <w:rsid w:val="00B21111"/>
    <w:rsid w:val="00B23B42"/>
    <w:rsid w:val="00B352FE"/>
    <w:rsid w:val="00B444A2"/>
    <w:rsid w:val="00B5144E"/>
    <w:rsid w:val="00BA69E7"/>
    <w:rsid w:val="00BB3236"/>
    <w:rsid w:val="00BD3FC0"/>
    <w:rsid w:val="00C04252"/>
    <w:rsid w:val="00C1180E"/>
    <w:rsid w:val="00C17216"/>
    <w:rsid w:val="00C20462"/>
    <w:rsid w:val="00C26BBF"/>
    <w:rsid w:val="00C41266"/>
    <w:rsid w:val="00C53BD8"/>
    <w:rsid w:val="00C800BA"/>
    <w:rsid w:val="00C83B25"/>
    <w:rsid w:val="00CA4910"/>
    <w:rsid w:val="00CB52B3"/>
    <w:rsid w:val="00CE690B"/>
    <w:rsid w:val="00D06CEC"/>
    <w:rsid w:val="00D14200"/>
    <w:rsid w:val="00D63500"/>
    <w:rsid w:val="00D95E8B"/>
    <w:rsid w:val="00DB59BE"/>
    <w:rsid w:val="00DC32EB"/>
    <w:rsid w:val="00DE50F6"/>
    <w:rsid w:val="00E35F10"/>
    <w:rsid w:val="00E57557"/>
    <w:rsid w:val="00E67AC0"/>
    <w:rsid w:val="00E9752F"/>
    <w:rsid w:val="00EA60B8"/>
    <w:rsid w:val="00EB7E7C"/>
    <w:rsid w:val="00F247C2"/>
    <w:rsid w:val="00F338ED"/>
    <w:rsid w:val="00F429C8"/>
    <w:rsid w:val="00F551C9"/>
    <w:rsid w:val="00F6618B"/>
    <w:rsid w:val="00F700A9"/>
    <w:rsid w:val="00F77112"/>
    <w:rsid w:val="00F91147"/>
    <w:rsid w:val="00F937F7"/>
    <w:rsid w:val="00FA7F84"/>
    <w:rsid w:val="00FC2487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  <w:style w:type="table" w:styleId="TableGrid">
    <w:name w:val="Table Grid"/>
    <w:basedOn w:val="TableNormal"/>
    <w:uiPriority w:val="59"/>
    <w:rsid w:val="000C05EE"/>
    <w:pPr>
      <w:spacing w:after="0" w:line="240" w:lineRule="auto"/>
    </w:pPr>
    <w:rPr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1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DF1"/>
  </w:style>
  <w:style w:type="paragraph" w:styleId="Footer">
    <w:name w:val="footer"/>
    <w:basedOn w:val="Normal"/>
    <w:link w:val="FooterChar"/>
    <w:uiPriority w:val="99"/>
    <w:unhideWhenUsed/>
    <w:rsid w:val="00621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DF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  <w:style w:type="table" w:styleId="TableGrid">
    <w:name w:val="Table Grid"/>
    <w:basedOn w:val="TableNormal"/>
    <w:uiPriority w:val="59"/>
    <w:rsid w:val="000C05EE"/>
    <w:pPr>
      <w:spacing w:after="0" w:line="240" w:lineRule="auto"/>
    </w:pPr>
    <w:rPr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1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1DF1"/>
  </w:style>
  <w:style w:type="paragraph" w:styleId="Footer">
    <w:name w:val="footer"/>
    <w:basedOn w:val="Normal"/>
    <w:link w:val="FooterChar"/>
    <w:uiPriority w:val="99"/>
    <w:unhideWhenUsed/>
    <w:rsid w:val="00621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1D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5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1</TotalTime>
  <Pages>20</Pages>
  <Words>3436</Words>
  <Characters>19587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</dc:creator>
  <cp:lastModifiedBy>chirag</cp:lastModifiedBy>
  <cp:revision>43</cp:revision>
  <dcterms:created xsi:type="dcterms:W3CDTF">2019-09-29T17:13:00Z</dcterms:created>
  <dcterms:modified xsi:type="dcterms:W3CDTF">2019-10-04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092368553</vt:i4>
  </property>
</Properties>
</file>